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lang w:val="en-US"/>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667D26B6" w:rsidR="00C979A3" w:rsidRDefault="003316F9" w:rsidP="00C979A3">
      <w:pPr>
        <w:widowControl w:val="0"/>
        <w:jc w:val="center"/>
        <w:rPr>
          <w:rFonts w:cs="Times New Roman"/>
          <w:b/>
          <w:sz w:val="36"/>
          <w:szCs w:val="36"/>
        </w:rPr>
      </w:pPr>
      <w:r w:rsidRPr="00CF4C8C">
        <w:rPr>
          <w:rFonts w:cs="Times New Roman"/>
          <w:b/>
          <w:sz w:val="36"/>
          <w:szCs w:val="36"/>
        </w:rPr>
        <w:t>High Tide Resources</w:t>
      </w:r>
      <w:r w:rsidR="006629FC" w:rsidRPr="00CF4C8C">
        <w:rPr>
          <w:rFonts w:cs="Times New Roman"/>
          <w:b/>
          <w:sz w:val="36"/>
          <w:szCs w:val="36"/>
        </w:rPr>
        <w:t xml:space="preserve"> </w:t>
      </w:r>
      <w:r w:rsidR="00A45DF0">
        <w:rPr>
          <w:rFonts w:cs="Times New Roman"/>
          <w:b/>
          <w:sz w:val="36"/>
          <w:szCs w:val="36"/>
        </w:rPr>
        <w:t>Announces the Appointment of Michael T. Zurowski to the role of Executive Vice President</w:t>
      </w:r>
    </w:p>
    <w:p w14:paraId="0B79BC81" w14:textId="21212FBA" w:rsidR="00F22C81" w:rsidRDefault="00A24519" w:rsidP="00CF4C8C">
      <w:pPr>
        <w:spacing w:before="240"/>
        <w:rPr>
          <w:sz w:val="24"/>
          <w:szCs w:val="24"/>
        </w:rPr>
      </w:pPr>
      <w:r w:rsidRPr="008127CE">
        <w:rPr>
          <w:b/>
          <w:bCs/>
          <w:sz w:val="24"/>
          <w:szCs w:val="24"/>
        </w:rPr>
        <w:t xml:space="preserve">TORONTO, </w:t>
      </w:r>
      <w:r w:rsidR="00CF4C8C">
        <w:rPr>
          <w:b/>
          <w:bCs/>
          <w:sz w:val="24"/>
          <w:szCs w:val="24"/>
        </w:rPr>
        <w:t xml:space="preserve">April </w:t>
      </w:r>
      <w:r w:rsidR="002F4EF5">
        <w:rPr>
          <w:b/>
          <w:bCs/>
          <w:sz w:val="24"/>
          <w:szCs w:val="24"/>
        </w:rPr>
        <w:t>12</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 xml:space="preserve">is pleased to </w:t>
      </w:r>
      <w:r w:rsidR="00CF4C8C">
        <w:rPr>
          <w:sz w:val="24"/>
          <w:szCs w:val="24"/>
        </w:rPr>
        <w:t xml:space="preserve">announce </w:t>
      </w:r>
      <w:r w:rsidR="00CA341E">
        <w:rPr>
          <w:sz w:val="24"/>
          <w:szCs w:val="24"/>
        </w:rPr>
        <w:t xml:space="preserve">the appointment of </w:t>
      </w:r>
      <w:r w:rsidR="00A45DF0">
        <w:rPr>
          <w:sz w:val="24"/>
          <w:szCs w:val="24"/>
        </w:rPr>
        <w:t>Michael T. Zurowski</w:t>
      </w:r>
      <w:r w:rsidR="00CA341E">
        <w:rPr>
          <w:sz w:val="24"/>
          <w:szCs w:val="24"/>
        </w:rPr>
        <w:t xml:space="preserve"> </w:t>
      </w:r>
      <w:r w:rsidR="00685E51">
        <w:rPr>
          <w:sz w:val="24"/>
          <w:szCs w:val="24"/>
        </w:rPr>
        <w:t>P. Eng</w:t>
      </w:r>
      <w:r w:rsidR="004F0AD2">
        <w:rPr>
          <w:sz w:val="24"/>
          <w:szCs w:val="24"/>
        </w:rPr>
        <w:t xml:space="preserve"> </w:t>
      </w:r>
      <w:r w:rsidR="00A45DF0">
        <w:rPr>
          <w:sz w:val="24"/>
          <w:szCs w:val="24"/>
        </w:rPr>
        <w:t>to the role of Executive Vice President.</w:t>
      </w:r>
    </w:p>
    <w:p w14:paraId="0634560C" w14:textId="28D3E8C5" w:rsidR="00CA341E" w:rsidRDefault="004F0AD2" w:rsidP="00CF4C8C">
      <w:pPr>
        <w:spacing w:before="240"/>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Pr>
          <w:sz w:val="24"/>
          <w:szCs w:val="24"/>
        </w:rPr>
        <w:t xml:space="preserve">We are very pleased to welcome Michael to the </w:t>
      </w:r>
      <w:r w:rsidR="00685E51">
        <w:rPr>
          <w:sz w:val="24"/>
          <w:szCs w:val="24"/>
        </w:rPr>
        <w:t>team</w:t>
      </w:r>
      <w:r>
        <w:rPr>
          <w:sz w:val="24"/>
          <w:szCs w:val="24"/>
        </w:rPr>
        <w:t xml:space="preserve">. He brings an incredible amount of </w:t>
      </w:r>
      <w:r w:rsidR="00685E51">
        <w:rPr>
          <w:sz w:val="24"/>
          <w:szCs w:val="24"/>
        </w:rPr>
        <w:t>technical</w:t>
      </w:r>
      <w:r w:rsidR="00424F41">
        <w:rPr>
          <w:sz w:val="24"/>
          <w:szCs w:val="24"/>
        </w:rPr>
        <w:t xml:space="preserve">, </w:t>
      </w:r>
      <w:r w:rsidR="00685E51">
        <w:rPr>
          <w:sz w:val="24"/>
          <w:szCs w:val="24"/>
        </w:rPr>
        <w:t>executive</w:t>
      </w:r>
      <w:r w:rsidR="00424F41">
        <w:rPr>
          <w:sz w:val="24"/>
          <w:szCs w:val="24"/>
        </w:rPr>
        <w:t xml:space="preserve"> and regulatory</w:t>
      </w:r>
      <w:r w:rsidR="00685E51">
        <w:rPr>
          <w:sz w:val="24"/>
          <w:szCs w:val="24"/>
        </w:rPr>
        <w:t xml:space="preserve"> experience</w:t>
      </w:r>
      <w:r>
        <w:rPr>
          <w:sz w:val="24"/>
          <w:szCs w:val="24"/>
        </w:rPr>
        <w:t xml:space="preserve"> to </w:t>
      </w:r>
      <w:r w:rsidR="00685E51">
        <w:rPr>
          <w:sz w:val="24"/>
          <w:szCs w:val="24"/>
        </w:rPr>
        <w:t xml:space="preserve">High Tide </w:t>
      </w:r>
      <w:r w:rsidR="002321AC">
        <w:rPr>
          <w:sz w:val="24"/>
          <w:szCs w:val="24"/>
        </w:rPr>
        <w:t>having been a founder and senior executive with Baffinland</w:t>
      </w:r>
      <w:r w:rsidR="00685E51">
        <w:rPr>
          <w:sz w:val="24"/>
          <w:szCs w:val="24"/>
        </w:rPr>
        <w:t xml:space="preserve"> Iron Mines</w:t>
      </w:r>
      <w:r w:rsidR="004C636C">
        <w:rPr>
          <w:sz w:val="24"/>
          <w:szCs w:val="24"/>
        </w:rPr>
        <w:t xml:space="preserve"> Corporation</w:t>
      </w:r>
      <w:r w:rsidR="00685E51">
        <w:rPr>
          <w:sz w:val="24"/>
          <w:szCs w:val="24"/>
        </w:rPr>
        <w:t xml:space="preserve"> for almost </w:t>
      </w:r>
      <w:r w:rsidR="004C636C">
        <w:rPr>
          <w:sz w:val="24"/>
          <w:szCs w:val="24"/>
        </w:rPr>
        <w:t xml:space="preserve">15 </w:t>
      </w:r>
      <w:r w:rsidR="00685E51">
        <w:rPr>
          <w:sz w:val="24"/>
          <w:szCs w:val="24"/>
        </w:rPr>
        <w:t>years. Michael</w:t>
      </w:r>
      <w:r w:rsidR="004C636C">
        <w:rPr>
          <w:sz w:val="24"/>
          <w:szCs w:val="24"/>
        </w:rPr>
        <w:t xml:space="preserve"> was one of three co-founders</w:t>
      </w:r>
      <w:r w:rsidR="00685E51">
        <w:rPr>
          <w:sz w:val="24"/>
          <w:szCs w:val="24"/>
        </w:rPr>
        <w:t xml:space="preserve"> </w:t>
      </w:r>
      <w:r w:rsidR="004C636C">
        <w:rPr>
          <w:sz w:val="24"/>
          <w:szCs w:val="24"/>
        </w:rPr>
        <w:t>of Baffinland</w:t>
      </w:r>
      <w:r w:rsidR="00C76ACF">
        <w:rPr>
          <w:sz w:val="24"/>
          <w:szCs w:val="24"/>
        </w:rPr>
        <w:t xml:space="preserve"> and</w:t>
      </w:r>
      <w:r w:rsidR="004C636C">
        <w:rPr>
          <w:sz w:val="24"/>
          <w:szCs w:val="24"/>
        </w:rPr>
        <w:t xml:space="preserve"> </w:t>
      </w:r>
      <w:r w:rsidR="00685E51">
        <w:rPr>
          <w:sz w:val="24"/>
          <w:szCs w:val="24"/>
        </w:rPr>
        <w:t xml:space="preserve">has </w:t>
      </w:r>
      <w:r w:rsidR="003820B9">
        <w:rPr>
          <w:sz w:val="24"/>
          <w:szCs w:val="24"/>
        </w:rPr>
        <w:t>built and operated an iron mine</w:t>
      </w:r>
      <w:r w:rsidR="00424F41">
        <w:rPr>
          <w:sz w:val="24"/>
          <w:szCs w:val="24"/>
        </w:rPr>
        <w:t xml:space="preserve"> in Canada and </w:t>
      </w:r>
      <w:r w:rsidR="004C636C">
        <w:rPr>
          <w:sz w:val="24"/>
          <w:szCs w:val="24"/>
        </w:rPr>
        <w:t xml:space="preserve">has developed </w:t>
      </w:r>
      <w:r w:rsidR="0019250D">
        <w:rPr>
          <w:sz w:val="24"/>
          <w:szCs w:val="24"/>
        </w:rPr>
        <w:t xml:space="preserve">high-level </w:t>
      </w:r>
      <w:r w:rsidR="004C636C">
        <w:rPr>
          <w:sz w:val="24"/>
          <w:szCs w:val="24"/>
        </w:rPr>
        <w:t>expert</w:t>
      </w:r>
      <w:r w:rsidR="0019250D">
        <w:rPr>
          <w:sz w:val="24"/>
          <w:szCs w:val="24"/>
        </w:rPr>
        <w:t>ise</w:t>
      </w:r>
      <w:r w:rsidR="004C636C">
        <w:rPr>
          <w:sz w:val="24"/>
          <w:szCs w:val="24"/>
        </w:rPr>
        <w:t xml:space="preserve"> </w:t>
      </w:r>
      <w:r w:rsidR="0019250D">
        <w:rPr>
          <w:sz w:val="24"/>
          <w:szCs w:val="24"/>
        </w:rPr>
        <w:t>i</w:t>
      </w:r>
      <w:r w:rsidR="004C636C">
        <w:rPr>
          <w:sz w:val="24"/>
          <w:szCs w:val="24"/>
        </w:rPr>
        <w:t>n the</w:t>
      </w:r>
      <w:r w:rsidR="00424F41">
        <w:rPr>
          <w:sz w:val="24"/>
          <w:szCs w:val="24"/>
        </w:rPr>
        <w:t xml:space="preserve"> iron</w:t>
      </w:r>
      <w:r w:rsidR="004C636C">
        <w:rPr>
          <w:sz w:val="24"/>
          <w:szCs w:val="24"/>
        </w:rPr>
        <w:t>, alternative iron</w:t>
      </w:r>
      <w:r w:rsidR="00424F41">
        <w:rPr>
          <w:sz w:val="24"/>
          <w:szCs w:val="24"/>
        </w:rPr>
        <w:t xml:space="preserve"> and steel industry as it rapidly transitions to a low carbon</w:t>
      </w:r>
      <w:r w:rsidR="004C636C">
        <w:rPr>
          <w:sz w:val="24"/>
          <w:szCs w:val="24"/>
        </w:rPr>
        <w:t xml:space="preserve"> emission</w:t>
      </w:r>
      <w:r w:rsidR="00424F41">
        <w:rPr>
          <w:sz w:val="24"/>
          <w:szCs w:val="24"/>
        </w:rPr>
        <w:t xml:space="preserve"> future</w:t>
      </w:r>
      <w:r w:rsidR="00424F41" w:rsidRPr="00FB4DFC">
        <w:rPr>
          <w:sz w:val="24"/>
          <w:szCs w:val="24"/>
        </w:rPr>
        <w:t>. Effective immediately, Michael will</w:t>
      </w:r>
      <w:r w:rsidR="004C636C" w:rsidRPr="00FB4DFC">
        <w:rPr>
          <w:sz w:val="24"/>
          <w:szCs w:val="24"/>
        </w:rPr>
        <w:t xml:space="preserve"> support and lead the exploration</w:t>
      </w:r>
      <w:r w:rsidR="008F396F">
        <w:rPr>
          <w:sz w:val="24"/>
          <w:szCs w:val="24"/>
        </w:rPr>
        <w:t xml:space="preserve"> and</w:t>
      </w:r>
      <w:r w:rsidR="004C636C" w:rsidRPr="00FB4DFC">
        <w:rPr>
          <w:sz w:val="24"/>
          <w:szCs w:val="24"/>
        </w:rPr>
        <w:t xml:space="preserve"> development of </w:t>
      </w:r>
      <w:r w:rsidR="00685E51" w:rsidRPr="00FB4DFC">
        <w:rPr>
          <w:sz w:val="24"/>
          <w:szCs w:val="24"/>
        </w:rPr>
        <w:t>the Company’s flagship Labrador West Iron Project.</w:t>
      </w:r>
      <w:r w:rsidR="00FB4DFC">
        <w:rPr>
          <w:sz w:val="24"/>
          <w:szCs w:val="24"/>
        </w:rPr>
        <w:t>”</w:t>
      </w:r>
    </w:p>
    <w:p w14:paraId="2D83E63A" w14:textId="13729F92" w:rsidR="003820B9" w:rsidRPr="0052467F" w:rsidRDefault="00424F41" w:rsidP="004F0AD2">
      <w:pPr>
        <w:spacing w:before="240"/>
        <w:rPr>
          <w:sz w:val="24"/>
          <w:szCs w:val="24"/>
        </w:rPr>
      </w:pPr>
      <w:r w:rsidRPr="00424F41">
        <w:rPr>
          <w:b/>
          <w:bCs/>
          <w:sz w:val="24"/>
          <w:szCs w:val="24"/>
        </w:rPr>
        <w:t>Michael T. Zurowski, Executive Vice Presid</w:t>
      </w:r>
      <w:r>
        <w:rPr>
          <w:b/>
          <w:bCs/>
          <w:sz w:val="24"/>
          <w:szCs w:val="24"/>
        </w:rPr>
        <w:t>ent of High Tide states</w:t>
      </w:r>
      <w:r w:rsidRPr="0052467F">
        <w:rPr>
          <w:sz w:val="24"/>
          <w:szCs w:val="24"/>
        </w:rPr>
        <w:t>, “</w:t>
      </w:r>
      <w:r w:rsidR="00C76ACF" w:rsidRPr="0052467F">
        <w:rPr>
          <w:sz w:val="24"/>
          <w:szCs w:val="24"/>
        </w:rPr>
        <w:t xml:space="preserve">I am pleased to join High Tide and </w:t>
      </w:r>
      <w:r w:rsidR="00C76ACF">
        <w:rPr>
          <w:sz w:val="24"/>
          <w:szCs w:val="24"/>
        </w:rPr>
        <w:t>excited about the Lab</w:t>
      </w:r>
      <w:r w:rsidR="004A4BB3">
        <w:rPr>
          <w:sz w:val="24"/>
          <w:szCs w:val="24"/>
        </w:rPr>
        <w:t>rador</w:t>
      </w:r>
      <w:r w:rsidR="00C76ACF">
        <w:rPr>
          <w:sz w:val="24"/>
          <w:szCs w:val="24"/>
        </w:rPr>
        <w:t xml:space="preserve"> West</w:t>
      </w:r>
      <w:r w:rsidR="004A4BB3">
        <w:rPr>
          <w:sz w:val="24"/>
          <w:szCs w:val="24"/>
        </w:rPr>
        <w:t xml:space="preserve"> Iron</w:t>
      </w:r>
      <w:r w:rsidR="00C76ACF">
        <w:rPr>
          <w:sz w:val="24"/>
          <w:szCs w:val="24"/>
        </w:rPr>
        <w:t xml:space="preserve"> Project.  </w:t>
      </w:r>
      <w:r w:rsidR="004A4BB3">
        <w:rPr>
          <w:sz w:val="24"/>
          <w:szCs w:val="24"/>
        </w:rPr>
        <w:t>The project ticks many boxes including a robust deposit</w:t>
      </w:r>
      <w:r w:rsidR="0052467F">
        <w:rPr>
          <w:sz w:val="24"/>
          <w:szCs w:val="24"/>
        </w:rPr>
        <w:t xml:space="preserve"> </w:t>
      </w:r>
      <w:r w:rsidR="000A2363">
        <w:rPr>
          <w:sz w:val="24"/>
          <w:szCs w:val="24"/>
        </w:rPr>
        <w:t>located in a</w:t>
      </w:r>
      <w:r w:rsidR="00401A29">
        <w:rPr>
          <w:sz w:val="24"/>
          <w:szCs w:val="24"/>
        </w:rPr>
        <w:t xml:space="preserve"> producing iron camp and</w:t>
      </w:r>
      <w:r w:rsidR="0052467F">
        <w:rPr>
          <w:sz w:val="24"/>
          <w:szCs w:val="24"/>
        </w:rPr>
        <w:t xml:space="preserve"> close to infrastructure </w:t>
      </w:r>
      <w:r w:rsidR="00401A29">
        <w:rPr>
          <w:sz w:val="24"/>
          <w:szCs w:val="24"/>
        </w:rPr>
        <w:t xml:space="preserve">which is absolutely </w:t>
      </w:r>
      <w:r w:rsidR="0052467F">
        <w:rPr>
          <w:sz w:val="24"/>
          <w:szCs w:val="24"/>
        </w:rPr>
        <w:t xml:space="preserve">critical for project development. </w:t>
      </w:r>
      <w:r w:rsidR="00C76ACF">
        <w:rPr>
          <w:sz w:val="24"/>
          <w:szCs w:val="24"/>
        </w:rPr>
        <w:t xml:space="preserve">For the past 25 years, iron and steel growth has been </w:t>
      </w:r>
      <w:r w:rsidR="009C4588">
        <w:rPr>
          <w:sz w:val="24"/>
          <w:szCs w:val="24"/>
        </w:rPr>
        <w:t>driven by demand from China</w:t>
      </w:r>
      <w:r w:rsidR="00C76ACF">
        <w:rPr>
          <w:sz w:val="24"/>
          <w:szCs w:val="24"/>
        </w:rPr>
        <w:t>, however the future will focus on steel production with low-carbon emissions</w:t>
      </w:r>
      <w:r w:rsidR="00401A29">
        <w:rPr>
          <w:sz w:val="24"/>
          <w:szCs w:val="24"/>
        </w:rPr>
        <w:t xml:space="preserve"> with expected high-demand growth from markets in North America, Europe, the Middle East and Asia</w:t>
      </w:r>
      <w:r w:rsidR="00C76ACF">
        <w:rPr>
          <w:sz w:val="24"/>
          <w:szCs w:val="24"/>
        </w:rPr>
        <w:t xml:space="preserve">.  </w:t>
      </w:r>
      <w:r w:rsidR="0052467F">
        <w:rPr>
          <w:sz w:val="24"/>
          <w:szCs w:val="24"/>
        </w:rPr>
        <w:t>Our w</w:t>
      </w:r>
      <w:r w:rsidR="00FC6819">
        <w:rPr>
          <w:sz w:val="24"/>
          <w:szCs w:val="24"/>
        </w:rPr>
        <w:t xml:space="preserve">ork will focus on </w:t>
      </w:r>
      <w:r w:rsidR="0040673E">
        <w:rPr>
          <w:sz w:val="24"/>
          <w:szCs w:val="24"/>
        </w:rPr>
        <w:t xml:space="preserve">developing </w:t>
      </w:r>
      <w:r w:rsidR="0052467F">
        <w:rPr>
          <w:sz w:val="24"/>
          <w:szCs w:val="24"/>
        </w:rPr>
        <w:t xml:space="preserve">the </w:t>
      </w:r>
      <w:r w:rsidR="0040673E">
        <w:rPr>
          <w:sz w:val="24"/>
          <w:szCs w:val="24"/>
        </w:rPr>
        <w:t>L</w:t>
      </w:r>
      <w:r w:rsidR="00FC6819">
        <w:rPr>
          <w:sz w:val="24"/>
          <w:szCs w:val="24"/>
        </w:rPr>
        <w:t>ab</w:t>
      </w:r>
      <w:r w:rsidR="0052467F">
        <w:rPr>
          <w:sz w:val="24"/>
          <w:szCs w:val="24"/>
        </w:rPr>
        <w:t>rador</w:t>
      </w:r>
      <w:r w:rsidR="00FC6819">
        <w:rPr>
          <w:sz w:val="24"/>
          <w:szCs w:val="24"/>
        </w:rPr>
        <w:t xml:space="preserve"> West</w:t>
      </w:r>
      <w:r w:rsidR="0052467F">
        <w:rPr>
          <w:sz w:val="24"/>
          <w:szCs w:val="24"/>
        </w:rPr>
        <w:t xml:space="preserve"> Iron Project</w:t>
      </w:r>
      <w:r w:rsidR="00FC6819">
        <w:rPr>
          <w:sz w:val="24"/>
          <w:szCs w:val="24"/>
        </w:rPr>
        <w:t xml:space="preserve"> </w:t>
      </w:r>
      <w:r w:rsidR="0040673E">
        <w:rPr>
          <w:sz w:val="24"/>
          <w:szCs w:val="24"/>
        </w:rPr>
        <w:t xml:space="preserve">into the </w:t>
      </w:r>
      <w:r w:rsidR="00FC6819">
        <w:rPr>
          <w:sz w:val="24"/>
          <w:szCs w:val="24"/>
        </w:rPr>
        <w:t>next producer</w:t>
      </w:r>
      <w:r w:rsidR="0040673E">
        <w:rPr>
          <w:sz w:val="24"/>
          <w:szCs w:val="24"/>
        </w:rPr>
        <w:t>,</w:t>
      </w:r>
      <w:r w:rsidR="00FC6819">
        <w:rPr>
          <w:sz w:val="24"/>
          <w:szCs w:val="24"/>
        </w:rPr>
        <w:t xml:space="preserve"> designed for the industry’s low carbon emission future.</w:t>
      </w:r>
      <w:r w:rsidRPr="0052467F">
        <w:rPr>
          <w:sz w:val="24"/>
          <w:szCs w:val="24"/>
        </w:rPr>
        <w:t>”</w:t>
      </w:r>
    </w:p>
    <w:p w14:paraId="2897C0BB" w14:textId="38240701" w:rsidR="004F0AD2" w:rsidRPr="00CA341E" w:rsidRDefault="004F0AD2" w:rsidP="004F0AD2">
      <w:pPr>
        <w:spacing w:before="240"/>
        <w:rPr>
          <w:b/>
          <w:bCs/>
          <w:sz w:val="24"/>
          <w:szCs w:val="24"/>
        </w:rPr>
      </w:pPr>
      <w:r>
        <w:rPr>
          <w:b/>
          <w:bCs/>
          <w:sz w:val="24"/>
          <w:szCs w:val="24"/>
        </w:rPr>
        <w:t xml:space="preserve">About </w:t>
      </w:r>
      <w:r w:rsidRPr="00CA341E">
        <w:rPr>
          <w:b/>
          <w:bCs/>
          <w:sz w:val="24"/>
          <w:szCs w:val="24"/>
        </w:rPr>
        <w:t xml:space="preserve">Mr. </w:t>
      </w:r>
      <w:r>
        <w:rPr>
          <w:b/>
          <w:bCs/>
          <w:sz w:val="24"/>
          <w:szCs w:val="24"/>
        </w:rPr>
        <w:t xml:space="preserve">Michael T. </w:t>
      </w:r>
      <w:r w:rsidRPr="00CA341E">
        <w:rPr>
          <w:b/>
          <w:bCs/>
          <w:sz w:val="24"/>
          <w:szCs w:val="24"/>
        </w:rPr>
        <w:t>Zurowski</w:t>
      </w:r>
    </w:p>
    <w:p w14:paraId="4484D4E8" w14:textId="2424E5CC" w:rsidR="00F40A06" w:rsidRDefault="004F0AD2" w:rsidP="005A784B">
      <w:pPr>
        <w:rPr>
          <w:sz w:val="24"/>
          <w:szCs w:val="24"/>
          <w:shd w:val="clear" w:color="auto" w:fill="FFFFFF"/>
        </w:rPr>
      </w:pPr>
      <w:r w:rsidRPr="004F0AD2">
        <w:rPr>
          <w:sz w:val="24"/>
          <w:szCs w:val="24"/>
          <w:shd w:val="clear" w:color="auto" w:fill="FFFFFF"/>
        </w:rPr>
        <w:t xml:space="preserve">Mr. </w:t>
      </w:r>
      <w:r w:rsidR="00685E51">
        <w:rPr>
          <w:sz w:val="24"/>
          <w:szCs w:val="24"/>
          <w:shd w:val="clear" w:color="auto" w:fill="FFFFFF"/>
        </w:rPr>
        <w:t>Zurowski</w:t>
      </w:r>
      <w:r w:rsidRPr="004F0AD2">
        <w:rPr>
          <w:sz w:val="24"/>
          <w:szCs w:val="24"/>
          <w:shd w:val="clear" w:color="auto" w:fill="FFFFFF"/>
        </w:rPr>
        <w:t xml:space="preserve"> has </w:t>
      </w:r>
      <w:r w:rsidR="00C96632">
        <w:rPr>
          <w:sz w:val="24"/>
          <w:szCs w:val="24"/>
          <w:shd w:val="clear" w:color="auto" w:fill="FFFFFF"/>
        </w:rPr>
        <w:t>almost</w:t>
      </w:r>
      <w:r w:rsidRPr="004F0AD2">
        <w:rPr>
          <w:sz w:val="24"/>
          <w:szCs w:val="24"/>
          <w:shd w:val="clear" w:color="auto" w:fill="FFFFFF"/>
        </w:rPr>
        <w:t xml:space="preserve"> </w:t>
      </w:r>
      <w:r w:rsidR="00C96632">
        <w:rPr>
          <w:sz w:val="24"/>
          <w:szCs w:val="24"/>
          <w:shd w:val="clear" w:color="auto" w:fill="FFFFFF"/>
        </w:rPr>
        <w:t>40</w:t>
      </w:r>
      <w:r w:rsidRPr="004F0AD2">
        <w:rPr>
          <w:sz w:val="24"/>
          <w:szCs w:val="24"/>
          <w:shd w:val="clear" w:color="auto" w:fill="FFFFFF"/>
        </w:rPr>
        <w:t xml:space="preserve"> years experience in the mineral exploration </w:t>
      </w:r>
      <w:r w:rsidR="00C96632">
        <w:rPr>
          <w:sz w:val="24"/>
          <w:szCs w:val="24"/>
          <w:shd w:val="clear" w:color="auto" w:fill="FFFFFF"/>
        </w:rPr>
        <w:t xml:space="preserve">and mining industry </w:t>
      </w:r>
      <w:r w:rsidRPr="004F0AD2">
        <w:rPr>
          <w:sz w:val="24"/>
          <w:szCs w:val="24"/>
          <w:shd w:val="clear" w:color="auto" w:fill="FFFFFF"/>
        </w:rPr>
        <w:t xml:space="preserve">as </w:t>
      </w:r>
      <w:r w:rsidR="00C96632">
        <w:rPr>
          <w:sz w:val="24"/>
          <w:szCs w:val="24"/>
          <w:shd w:val="clear" w:color="auto" w:fill="FFFFFF"/>
        </w:rPr>
        <w:t>both</w:t>
      </w:r>
      <w:r w:rsidRPr="004F0AD2">
        <w:rPr>
          <w:sz w:val="24"/>
          <w:szCs w:val="24"/>
          <w:shd w:val="clear" w:color="auto" w:fill="FFFFFF"/>
        </w:rPr>
        <w:t xml:space="preserve"> an </w:t>
      </w:r>
      <w:r w:rsidR="00C96632">
        <w:rPr>
          <w:sz w:val="24"/>
          <w:szCs w:val="24"/>
          <w:shd w:val="clear" w:color="auto" w:fill="FFFFFF"/>
        </w:rPr>
        <w:t xml:space="preserve">engineer </w:t>
      </w:r>
      <w:r w:rsidRPr="004F0AD2">
        <w:rPr>
          <w:sz w:val="24"/>
          <w:szCs w:val="24"/>
          <w:shd w:val="clear" w:color="auto" w:fill="FFFFFF"/>
        </w:rPr>
        <w:t xml:space="preserve">and executive. </w:t>
      </w:r>
      <w:r w:rsidR="00C96632">
        <w:rPr>
          <w:sz w:val="24"/>
          <w:szCs w:val="24"/>
          <w:shd w:val="clear" w:color="auto" w:fill="FFFFFF"/>
        </w:rPr>
        <w:t>His career spans the globe having worked</w:t>
      </w:r>
      <w:r w:rsidR="002F4EF5">
        <w:rPr>
          <w:sz w:val="24"/>
          <w:szCs w:val="24"/>
          <w:shd w:val="clear" w:color="auto" w:fill="FFFFFF"/>
        </w:rPr>
        <w:t xml:space="preserve"> for major mining companies as well as a consultant. During that time </w:t>
      </w:r>
      <w:r w:rsidR="00F40A06">
        <w:rPr>
          <w:sz w:val="24"/>
          <w:szCs w:val="24"/>
          <w:shd w:val="clear" w:color="auto" w:fill="FFFFFF"/>
        </w:rPr>
        <w:t>Michael</w:t>
      </w:r>
      <w:r w:rsidR="002F4EF5">
        <w:rPr>
          <w:sz w:val="24"/>
          <w:szCs w:val="24"/>
          <w:shd w:val="clear" w:color="auto" w:fill="FFFFFF"/>
        </w:rPr>
        <w:t xml:space="preserve"> has managed multi-</w:t>
      </w:r>
      <w:r w:rsidR="00FB4DFC">
        <w:rPr>
          <w:sz w:val="24"/>
          <w:szCs w:val="24"/>
          <w:shd w:val="clear" w:color="auto" w:fill="FFFFFF"/>
        </w:rPr>
        <w:t>million-dollar</w:t>
      </w:r>
      <w:r w:rsidR="002F4EF5">
        <w:rPr>
          <w:sz w:val="24"/>
          <w:szCs w:val="24"/>
          <w:shd w:val="clear" w:color="auto" w:fill="FFFFFF"/>
        </w:rPr>
        <w:t xml:space="preserve"> exploration budgets and assisted in the raising of $750 million in equity and debt for the construction of a world class iron ore project</w:t>
      </w:r>
      <w:r w:rsidR="0052467F">
        <w:rPr>
          <w:sz w:val="24"/>
          <w:szCs w:val="24"/>
          <w:shd w:val="clear" w:color="auto" w:fill="FFFFFF"/>
        </w:rPr>
        <w:t>.</w:t>
      </w:r>
    </w:p>
    <w:p w14:paraId="72078583" w14:textId="0C9ED602" w:rsidR="005A784B" w:rsidRPr="00F40A06" w:rsidRDefault="005A784B" w:rsidP="005A784B">
      <w:pPr>
        <w:rPr>
          <w:sz w:val="24"/>
          <w:szCs w:val="24"/>
          <w:shd w:val="clear" w:color="auto" w:fill="FFFFFF"/>
        </w:rPr>
      </w:pPr>
      <w:r w:rsidRPr="008127CE">
        <w:rPr>
          <w:b/>
          <w:bCs/>
          <w:sz w:val="24"/>
          <w:szCs w:val="24"/>
        </w:rPr>
        <w:t xml:space="preserve">Labrador West Iron Project </w:t>
      </w:r>
    </w:p>
    <w:p w14:paraId="2599DFFD" w14:textId="5D554017" w:rsidR="005A784B" w:rsidRPr="00013212" w:rsidRDefault="005A784B" w:rsidP="005A784B">
      <w:pPr>
        <w:spacing w:after="120" w:line="240" w:lineRule="auto"/>
        <w:rPr>
          <w:rFonts w:cs="Times New Roman"/>
          <w:sz w:val="24"/>
          <w:szCs w:val="24"/>
        </w:rPr>
      </w:pPr>
      <w:r w:rsidRPr="00013212">
        <w:rPr>
          <w:rFonts w:cs="Times New Roman"/>
          <w:sz w:val="24"/>
          <w:szCs w:val="24"/>
        </w:rPr>
        <w:t xml:space="preserve">The Labrador West Iron Project </w:t>
      </w:r>
      <w:r w:rsidR="000A2363">
        <w:rPr>
          <w:sz w:val="24"/>
          <w:szCs w:val="24"/>
          <w:lang w:val="en-GB"/>
        </w:rPr>
        <w:t xml:space="preserve">hosts a NI 43-101 </w:t>
      </w:r>
      <w:r w:rsidR="0019250D">
        <w:rPr>
          <w:sz w:val="24"/>
          <w:szCs w:val="24"/>
          <w:lang w:val="en-GB"/>
        </w:rPr>
        <w:t>i</w:t>
      </w:r>
      <w:r w:rsidR="000A2363">
        <w:rPr>
          <w:sz w:val="24"/>
          <w:szCs w:val="24"/>
          <w:lang w:val="en-GB"/>
        </w:rPr>
        <w:t xml:space="preserve">nferred iron resource of 659 Mt @ 28.84% Fe and </w:t>
      </w:r>
      <w:r w:rsidRPr="00013212">
        <w:rPr>
          <w:rFonts w:cs="Times New Roman"/>
          <w:sz w:val="24"/>
          <w:szCs w:val="24"/>
        </w:rPr>
        <w:t xml:space="preserve">is comprised of one mineral licence (99 mineral claims), 2,475 hectares in size. </w:t>
      </w:r>
      <w:r>
        <w:rPr>
          <w:rFonts w:cs="Times New Roman"/>
          <w:sz w:val="24"/>
          <w:szCs w:val="24"/>
        </w:rPr>
        <w:t>The area was e</w:t>
      </w:r>
      <w:r w:rsidRPr="00013212">
        <w:rPr>
          <w:rFonts w:cs="Times New Roman"/>
          <w:sz w:val="24"/>
          <w:szCs w:val="24"/>
        </w:rPr>
        <w:t xml:space="preserve">xplored and drilled by Rio Tinto Exploration from 2010 to 2012, and </w:t>
      </w:r>
      <w:r>
        <w:rPr>
          <w:rFonts w:cs="Times New Roman"/>
          <w:sz w:val="24"/>
          <w:szCs w:val="24"/>
        </w:rPr>
        <w:t xml:space="preserve">then </w:t>
      </w:r>
      <w:r w:rsidRPr="00013212">
        <w:rPr>
          <w:rFonts w:cs="Times New Roman"/>
          <w:sz w:val="24"/>
          <w:szCs w:val="24"/>
        </w:rPr>
        <w:t>by High Tide Resources in 2020 &amp; 2022</w:t>
      </w:r>
      <w:r>
        <w:rPr>
          <w:rFonts w:cs="Times New Roman"/>
          <w:sz w:val="24"/>
          <w:szCs w:val="24"/>
        </w:rPr>
        <w:t>. To date, approximately 7,500 m of core in 27 completed holes has been drilled on the property.</w:t>
      </w:r>
      <w:r w:rsidRPr="00013212">
        <w:rPr>
          <w:rFonts w:eastAsia="Arial" w:cs="Times New Roman"/>
          <w:sz w:val="24"/>
          <w:szCs w:val="24"/>
        </w:rPr>
        <w:t xml:space="preserve"> </w:t>
      </w:r>
      <w:r w:rsidRPr="00013212">
        <w:rPr>
          <w:rFonts w:cs="Times New Roman"/>
          <w:sz w:val="24"/>
          <w:szCs w:val="24"/>
        </w:rPr>
        <w:t xml:space="preserve">Located less than 20 kilometres northeast of Labrador City, the Project is proximal to all the critical infrastructure required to explore and develop a major new iron deposit in the </w:t>
      </w:r>
      <w:r w:rsidRPr="00013212">
        <w:rPr>
          <w:rFonts w:cs="Times New Roman"/>
          <w:sz w:val="24"/>
          <w:szCs w:val="24"/>
        </w:rPr>
        <w:lastRenderedPageBreak/>
        <w:t>heart of the southern Labrador Trough.</w:t>
      </w:r>
      <w:r>
        <w:rPr>
          <w:rFonts w:cs="Times New Roman"/>
          <w:sz w:val="24"/>
          <w:szCs w:val="24"/>
        </w:rPr>
        <w:t xml:space="preserve"> </w:t>
      </w:r>
      <w:r>
        <w:rPr>
          <w:rFonts w:eastAsia="Arial" w:cs="Times New Roman"/>
          <w:sz w:val="24"/>
          <w:szCs w:val="24"/>
        </w:rPr>
        <w:t>E</w:t>
      </w:r>
      <w:r w:rsidRPr="00013212">
        <w:rPr>
          <w:rFonts w:eastAsia="Arial" w:cs="Times New Roman"/>
          <w:sz w:val="24"/>
          <w:szCs w:val="24"/>
        </w:rPr>
        <w:t xml:space="preserve">xperience </w:t>
      </w:r>
      <w:r>
        <w:rPr>
          <w:rFonts w:eastAsia="Arial" w:cs="Times New Roman"/>
          <w:sz w:val="24"/>
          <w:szCs w:val="24"/>
        </w:rPr>
        <w:t xml:space="preserve">by major producers operating </w:t>
      </w:r>
      <w:r w:rsidRPr="00013212">
        <w:rPr>
          <w:rFonts w:eastAsia="Arial" w:cs="Times New Roman"/>
          <w:sz w:val="24"/>
          <w:szCs w:val="24"/>
        </w:rPr>
        <w:t xml:space="preserve">in the Labrador Trough indicates that hematite and magnetite in </w:t>
      </w:r>
      <w:r>
        <w:rPr>
          <w:rFonts w:eastAsia="Arial" w:cs="Times New Roman"/>
          <w:sz w:val="24"/>
          <w:szCs w:val="24"/>
        </w:rPr>
        <w:t>this geological setting are rea</w:t>
      </w:r>
      <w:r w:rsidRPr="00013212">
        <w:rPr>
          <w:rFonts w:eastAsia="Arial" w:cs="Times New Roman"/>
          <w:sz w:val="24"/>
          <w:szCs w:val="24"/>
        </w:rPr>
        <w:t>dily recoverable using modern</w:t>
      </w:r>
      <w:r>
        <w:rPr>
          <w:rFonts w:eastAsia="Arial" w:cs="Times New Roman"/>
          <w:sz w:val="24"/>
          <w:szCs w:val="24"/>
        </w:rPr>
        <w:t xml:space="preserve">, industry standard </w:t>
      </w:r>
      <w:r w:rsidRPr="00013212">
        <w:rPr>
          <w:rFonts w:eastAsia="Arial" w:cs="Times New Roman"/>
          <w:sz w:val="24"/>
          <w:szCs w:val="24"/>
        </w:rPr>
        <w:t xml:space="preserve">beneficiation methods, </w:t>
      </w:r>
      <w:r>
        <w:rPr>
          <w:rFonts w:eastAsia="Arial" w:cs="Times New Roman"/>
          <w:sz w:val="24"/>
          <w:szCs w:val="24"/>
        </w:rPr>
        <w:t xml:space="preserve">that </w:t>
      </w:r>
      <w:r w:rsidRPr="00013212">
        <w:rPr>
          <w:rFonts w:eastAsia="Arial" w:cs="Times New Roman"/>
          <w:sz w:val="24"/>
          <w:szCs w:val="24"/>
        </w:rPr>
        <w:t>produce high purity, desirable iron concentrates.</w:t>
      </w:r>
    </w:p>
    <w:p w14:paraId="1B32A7E2" w14:textId="77777777" w:rsidR="005A784B" w:rsidRPr="00CA14EF" w:rsidRDefault="005A784B" w:rsidP="005A784B">
      <w:pPr>
        <w:spacing w:after="0" w:line="240" w:lineRule="auto"/>
        <w:outlineLvl w:val="0"/>
        <w:rPr>
          <w:rFonts w:cs="Times New Roman"/>
          <w:b/>
          <w:sz w:val="24"/>
          <w:szCs w:val="24"/>
          <w:lang w:val="en-GB"/>
        </w:rPr>
      </w:pPr>
      <w:r w:rsidRPr="00CA14EF">
        <w:rPr>
          <w:rFonts w:cs="Times New Roman"/>
          <w:b/>
          <w:sz w:val="24"/>
          <w:szCs w:val="24"/>
          <w:lang w:val="en-GB"/>
        </w:rPr>
        <w:t>Iron and the Western Labrador Trough Infrastructure Advantage</w:t>
      </w:r>
    </w:p>
    <w:p w14:paraId="015F3AB5" w14:textId="77777777" w:rsidR="005A784B" w:rsidRPr="00CA14EF" w:rsidRDefault="005A784B" w:rsidP="005A784B">
      <w:pPr>
        <w:spacing w:after="0" w:line="240" w:lineRule="auto"/>
        <w:outlineLvl w:val="0"/>
        <w:rPr>
          <w:rFonts w:eastAsia="Times New Roman" w:cs="Times New Roman"/>
          <w:sz w:val="24"/>
          <w:szCs w:val="24"/>
          <w:lang w:eastAsia="en-CA"/>
        </w:rPr>
      </w:pPr>
    </w:p>
    <w:p w14:paraId="3D5BEEAC" w14:textId="77777777" w:rsidR="005A784B" w:rsidRPr="00CA14EF" w:rsidRDefault="005A784B" w:rsidP="005A784B">
      <w:pPr>
        <w:spacing w:after="0" w:line="240" w:lineRule="auto"/>
        <w:outlineLvl w:val="0"/>
        <w:rPr>
          <w:rFonts w:eastAsia="Times New Roman" w:cs="Times New Roman"/>
          <w:sz w:val="24"/>
          <w:szCs w:val="24"/>
          <w:lang w:eastAsia="en-CA"/>
        </w:rPr>
      </w:pPr>
      <w:r w:rsidRPr="00CA14EF">
        <w:rPr>
          <w:rFonts w:eastAsia="Times New Roman" w:cs="Times New Roman"/>
          <w:sz w:val="24"/>
          <w:szCs w:val="24"/>
          <w:lang w:eastAsia="en-CA"/>
        </w:rPr>
        <w:t xml:space="preserve">The Labrador Trough of western Labrador and adjoining Quebec constitutes </w:t>
      </w:r>
      <w:r w:rsidRPr="00634ECB">
        <w:rPr>
          <w:rFonts w:eastAsia="Times New Roman" w:cs="Times New Roman"/>
          <w:sz w:val="24"/>
          <w:szCs w:val="24"/>
          <w:lang w:eastAsia="en-CA"/>
        </w:rPr>
        <w:t>Canada’s pr</w:t>
      </w:r>
      <w:r w:rsidRPr="000D0B60">
        <w:rPr>
          <w:rFonts w:eastAsia="Times New Roman" w:cs="Times New Roman"/>
          <w:sz w:val="24"/>
          <w:szCs w:val="24"/>
          <w:lang w:eastAsia="en-CA"/>
        </w:rPr>
        <w:t>imary</w:t>
      </w:r>
      <w:r w:rsidRPr="00634ECB">
        <w:rPr>
          <w:rFonts w:eastAsia="Times New Roman" w:cs="Times New Roman"/>
          <w:sz w:val="24"/>
          <w:szCs w:val="24"/>
          <w:lang w:eastAsia="en-CA"/>
        </w:rPr>
        <w:t xml:space="preserve"> iron producing district</w:t>
      </w:r>
      <w:r>
        <w:rPr>
          <w:rFonts w:eastAsia="Times New Roman" w:cs="Times New Roman"/>
          <w:sz w:val="24"/>
          <w:szCs w:val="24"/>
          <w:lang w:eastAsia="en-CA"/>
        </w:rPr>
        <w:t xml:space="preserve"> </w:t>
      </w:r>
      <w:r w:rsidRPr="00CA14EF">
        <w:rPr>
          <w:rFonts w:eastAsia="Times New Roman" w:cs="Times New Roman"/>
          <w:sz w:val="24"/>
          <w:szCs w:val="24"/>
          <w:lang w:eastAsia="en-CA"/>
        </w:rPr>
        <w:t xml:space="preserve">and is host to world-class deposits that have been mined for more than half a century. These have produced over </w:t>
      </w:r>
      <w:r w:rsidRPr="00634ECB">
        <w:rPr>
          <w:rFonts w:eastAsia="Times New Roman" w:cs="Times New Roman"/>
          <w:sz w:val="24"/>
          <w:szCs w:val="24"/>
          <w:lang w:eastAsia="en-CA"/>
        </w:rPr>
        <w:t>2 billion tonnes of iron ore</w:t>
      </w:r>
      <w:r w:rsidRPr="00CA14EF">
        <w:rPr>
          <w:rFonts w:eastAsia="Times New Roman" w:cs="Times New Roman"/>
          <w:sz w:val="24"/>
          <w:szCs w:val="24"/>
          <w:lang w:eastAsia="en-CA"/>
        </w:rPr>
        <w:t xml:space="preserve"> to date and are considered to have very significant growth potential. The high quality of the deposits in the region allows for a wide range in product diversity, which includes premium fines, concentrate and pellet grades. </w:t>
      </w:r>
    </w:p>
    <w:p w14:paraId="0AE009D1" w14:textId="431A77D8" w:rsidR="005A784B" w:rsidRDefault="005A784B" w:rsidP="005A784B">
      <w:pPr>
        <w:shd w:val="clear" w:color="auto" w:fill="FFFFFF"/>
        <w:spacing w:before="100" w:beforeAutospacing="1" w:after="100" w:afterAutospacing="1" w:line="240" w:lineRule="auto"/>
        <w:rPr>
          <w:rFonts w:eastAsia="Times New Roman" w:cs="Times New Roman"/>
          <w:sz w:val="24"/>
          <w:szCs w:val="24"/>
          <w:lang w:eastAsia="en-CA"/>
        </w:rPr>
      </w:pPr>
      <w:r w:rsidRPr="00CA14EF">
        <w:rPr>
          <w:rFonts w:eastAsia="Times New Roman" w:cs="Times New Roman"/>
          <w:sz w:val="24"/>
          <w:szCs w:val="24"/>
          <w:lang w:eastAsia="en-CA"/>
        </w:rPr>
        <w:t xml:space="preserve">The Property is strategically located near the mining communities of Wabush and Labrador City in the province of Newfoundland &amp; Labrador and Fermont in Quebec. The area is home to Champion Iron Ore’s Bloom Lake Mine, ArcelorMittal’s Mont-Wright Mine, Tacora Resources’ Scully Mine, and Rio Tinto IOC’s Carol Lake Mine. </w:t>
      </w:r>
    </w:p>
    <w:p w14:paraId="4FE540E3" w14:textId="7DA7BC02" w:rsidR="005A784B" w:rsidRDefault="005A784B" w:rsidP="005A784B">
      <w:pPr>
        <w:shd w:val="clear" w:color="auto" w:fill="FFFFFF"/>
        <w:spacing w:before="100" w:beforeAutospacing="1" w:after="100" w:afterAutospacing="1" w:line="240" w:lineRule="auto"/>
        <w:rPr>
          <w:rFonts w:eastAsia="Times New Roman" w:cs="Times New Roman"/>
          <w:sz w:val="24"/>
          <w:szCs w:val="24"/>
          <w:lang w:eastAsia="en-CA"/>
        </w:rPr>
      </w:pPr>
      <w:r w:rsidRPr="00F7784D">
        <w:rPr>
          <w:rFonts w:eastAsia="Times New Roman" w:cs="Times New Roman"/>
          <w:sz w:val="24"/>
          <w:szCs w:val="24"/>
          <w:lang w:eastAsia="en-CA"/>
        </w:rPr>
        <w:t xml:space="preserve">The </w:t>
      </w:r>
      <w:r>
        <w:rPr>
          <w:rFonts w:eastAsia="Times New Roman" w:cs="Times New Roman"/>
          <w:sz w:val="24"/>
          <w:szCs w:val="24"/>
          <w:lang w:eastAsia="en-CA"/>
        </w:rPr>
        <w:t xml:space="preserve">Wabush and Labrador City </w:t>
      </w:r>
      <w:r w:rsidRPr="00F7784D">
        <w:rPr>
          <w:rFonts w:eastAsia="Times New Roman" w:cs="Times New Roman"/>
          <w:sz w:val="24"/>
          <w:szCs w:val="24"/>
          <w:lang w:eastAsia="en-CA"/>
        </w:rPr>
        <w:t xml:space="preserve">region is very well served with skilled labour and a highway as well as access to abundant low-cost hydroelectricity and a common carrier railway. The railway has 80 million tonnes per year of capacity for transport of iron products to the deep-water port of Sept Isles, Quebec, which provides year-round access to global markets. </w:t>
      </w:r>
    </w:p>
    <w:p w14:paraId="626BDF83" w14:textId="351FAD21" w:rsidR="00CA14EF" w:rsidRPr="008127CE" w:rsidRDefault="00CA14EF" w:rsidP="00CA14EF">
      <w:pPr>
        <w:rPr>
          <w:b/>
          <w:bCs/>
          <w:sz w:val="24"/>
          <w:szCs w:val="24"/>
        </w:rPr>
      </w:pPr>
      <w:r w:rsidRPr="008127CE">
        <w:rPr>
          <w:b/>
          <w:bCs/>
          <w:sz w:val="24"/>
          <w:szCs w:val="24"/>
        </w:rPr>
        <w:t>About High Tide</w:t>
      </w:r>
    </w:p>
    <w:p w14:paraId="2472B02B" w14:textId="698BC3BE" w:rsidR="00C62B8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focused on and committed to the development of mineral projects</w:t>
      </w:r>
      <w:r w:rsidR="00AF3A03">
        <w:rPr>
          <w:sz w:val="24"/>
          <w:szCs w:val="24"/>
          <w:lang w:val="en-GB"/>
        </w:rPr>
        <w:t xml:space="preserve"> critical to infrastructure development</w:t>
      </w:r>
      <w:r w:rsidRPr="008127CE">
        <w:rPr>
          <w:sz w:val="24"/>
          <w:szCs w:val="24"/>
          <w:lang w:val="en-GB"/>
        </w:rPr>
        <w:t xml:space="preserve">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w:t>
      </w:r>
      <w:r w:rsidR="009F037D">
        <w:rPr>
          <w:sz w:val="24"/>
          <w:szCs w:val="24"/>
          <w:lang w:val="en-GB"/>
        </w:rPr>
        <w:t xml:space="preserve">which hosts a NI 43-101 Inferred iron resource of 659 Mt @ 28.84% Fe and is </w:t>
      </w:r>
      <w:r w:rsidRPr="008127CE">
        <w:rPr>
          <w:sz w:val="24"/>
          <w:szCs w:val="24"/>
          <w:lang w:val="en-GB"/>
        </w:rPr>
        <w:t xml:space="preserve">located adjacent to </w:t>
      </w:r>
      <w:r w:rsidR="009F037D">
        <w:rPr>
          <w:sz w:val="24"/>
          <w:szCs w:val="24"/>
          <w:lang w:val="en-GB"/>
        </w:rPr>
        <w:t xml:space="preserve">IOCC’s </w:t>
      </w:r>
      <w:r w:rsidRPr="008127CE">
        <w:rPr>
          <w:sz w:val="24"/>
          <w:szCs w:val="24"/>
          <w:lang w:val="en-GB"/>
        </w:rPr>
        <w:t xml:space="preserve">Carol Lake Mine in Labrador City, </w:t>
      </w:r>
      <w:r w:rsidR="00447C83">
        <w:rPr>
          <w:sz w:val="24"/>
          <w:szCs w:val="24"/>
          <w:lang w:val="en-GB"/>
        </w:rPr>
        <w:t>N</w:t>
      </w:r>
      <w:r w:rsidR="005465FA">
        <w:rPr>
          <w:sz w:val="24"/>
          <w:szCs w:val="24"/>
          <w:lang w:val="en-GB"/>
        </w:rPr>
        <w:t>L</w:t>
      </w:r>
      <w:r w:rsidR="009F037D">
        <w:rPr>
          <w:sz w:val="24"/>
          <w:szCs w:val="24"/>
          <w:lang w:val="en-GB"/>
        </w:rPr>
        <w:t>. This resource is exposed at surface and was pit constrained for an open-pit mining scenario. The Technical Report was filed on SEDAR on April 6, 2023 and was authored by Ryan Kressall M.Sc., P.Geo, Matthew Herrington, M.Sc., P.Geo, Catharine Pelletier, P.Eng</w:t>
      </w:r>
      <w:r w:rsidR="00C62B8E">
        <w:rPr>
          <w:sz w:val="24"/>
          <w:szCs w:val="24"/>
          <w:lang w:val="en-GB"/>
        </w:rPr>
        <w:t>.</w:t>
      </w:r>
      <w:r w:rsidR="009F037D">
        <w:rPr>
          <w:sz w:val="24"/>
          <w:szCs w:val="24"/>
          <w:lang w:val="en-GB"/>
        </w:rPr>
        <w:t xml:space="preserve"> and Jeffrey Cassoff</w:t>
      </w:r>
      <w:r w:rsidR="00C62B8E">
        <w:rPr>
          <w:sz w:val="24"/>
          <w:szCs w:val="24"/>
          <w:lang w:val="en-GB"/>
        </w:rPr>
        <w:t xml:space="preserve"> P.Eng.</w:t>
      </w:r>
      <w:r w:rsidR="009F037D">
        <w:rPr>
          <w:sz w:val="24"/>
          <w:szCs w:val="24"/>
          <w:lang w:val="en-GB"/>
        </w:rPr>
        <w:t xml:space="preserve"> </w:t>
      </w:r>
    </w:p>
    <w:p w14:paraId="5F6AA132" w14:textId="2C005968" w:rsidR="00CA14EF" w:rsidRPr="008127CE" w:rsidRDefault="00C62B8E" w:rsidP="00CA14EF">
      <w:pPr>
        <w:rPr>
          <w:sz w:val="24"/>
          <w:szCs w:val="24"/>
          <w:lang w:val="en-GB"/>
        </w:rPr>
      </w:pPr>
      <w:r>
        <w:rPr>
          <w:sz w:val="24"/>
          <w:szCs w:val="24"/>
          <w:lang w:val="en-GB"/>
        </w:rPr>
        <w:t xml:space="preserve">The Company also owns a </w:t>
      </w:r>
      <w:r w:rsidR="00CA14EF" w:rsidRPr="008127CE">
        <w:rPr>
          <w:sz w:val="24"/>
          <w:szCs w:val="24"/>
          <w:lang w:val="en-GB"/>
        </w:rPr>
        <w:t>100% interest in the Lac Pegma copper-nickel-cobalt deposit located 50 kilometres southeast of Fermont</w:t>
      </w:r>
      <w:r w:rsidR="00447C83">
        <w:rPr>
          <w:sz w:val="24"/>
          <w:szCs w:val="24"/>
          <w:lang w:val="en-GB"/>
        </w:rPr>
        <w:t>,</w:t>
      </w:r>
      <w:r w:rsidR="00CA14EF" w:rsidRPr="008127CE">
        <w:rPr>
          <w:sz w:val="24"/>
          <w:szCs w:val="24"/>
          <w:lang w:val="en-GB"/>
        </w:rPr>
        <w:t xml:space="preserve"> Quebec</w:t>
      </w:r>
      <w:r w:rsidR="00FE3DCC">
        <w:rPr>
          <w:sz w:val="24"/>
          <w:szCs w:val="24"/>
          <w:lang w:val="en-GB"/>
        </w:rPr>
        <w:t xml:space="preserve"> and is earning a 100% interest in the </w:t>
      </w:r>
      <w:r w:rsidR="00AF3A03">
        <w:rPr>
          <w:sz w:val="24"/>
          <w:szCs w:val="24"/>
          <w:lang w:val="en-GB"/>
        </w:rPr>
        <w:t xml:space="preserve">road accessible </w:t>
      </w:r>
      <w:r w:rsidR="00FE3DCC">
        <w:rPr>
          <w:sz w:val="24"/>
          <w:szCs w:val="24"/>
          <w:lang w:val="en-GB"/>
        </w:rPr>
        <w:t>Clearcut Lithium Project located ~75 kilometres southwest of Val d’Or, Quebec</w:t>
      </w:r>
      <w:r w:rsidR="00AF3A03">
        <w:rPr>
          <w:sz w:val="24"/>
          <w:szCs w:val="24"/>
          <w:lang w:val="en-GB"/>
        </w:rPr>
        <w:t xml:space="preserve"> and the road accessible Big Bang Lithium Project located ~275 kilometres northeast of Thunder Bay, Ontario.</w:t>
      </w:r>
      <w:r w:rsidR="00CA14EF"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r w:rsidR="00271BE1">
        <w:rPr>
          <w:sz w:val="24"/>
          <w:szCs w:val="24"/>
          <w:lang w:val="en-GB"/>
        </w:rPr>
        <w:t>Avidian Gold (</w:t>
      </w:r>
      <w:r w:rsidR="00FE3DCC">
        <w:rPr>
          <w:sz w:val="24"/>
          <w:szCs w:val="24"/>
          <w:lang w:val="en-GB"/>
        </w:rPr>
        <w:t>TSX.V: AVG</w:t>
      </w:r>
      <w:r w:rsidR="00271BE1">
        <w:rPr>
          <w:sz w:val="24"/>
          <w:szCs w:val="24"/>
          <w:lang w:val="en-GB"/>
        </w:rPr>
        <w:t>) controls approximately 3</w:t>
      </w:r>
      <w:r w:rsidR="00285751">
        <w:rPr>
          <w:sz w:val="24"/>
          <w:szCs w:val="24"/>
          <w:lang w:val="en-GB"/>
        </w:rPr>
        <w:t>0</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703654D5" w14:textId="77777777" w:rsidR="003505DC" w:rsidRDefault="003505DC" w:rsidP="003505DC">
      <w:pPr>
        <w:autoSpaceDE w:val="0"/>
        <w:autoSpaceDN w:val="0"/>
        <w:adjustRightInd w:val="0"/>
        <w:spacing w:after="0" w:line="240" w:lineRule="auto"/>
        <w:rPr>
          <w:rFonts w:cs="Times New Roman"/>
          <w:b/>
          <w:bCs/>
          <w:sz w:val="24"/>
          <w:szCs w:val="24"/>
        </w:rPr>
      </w:pPr>
      <w:r>
        <w:rPr>
          <w:rFonts w:cs="Times New Roman"/>
          <w:b/>
          <w:bCs/>
          <w:sz w:val="24"/>
          <w:szCs w:val="24"/>
        </w:rPr>
        <w:t>Qualified Person</w:t>
      </w:r>
    </w:p>
    <w:p w14:paraId="6F616B62" w14:textId="77777777" w:rsidR="003505DC" w:rsidRDefault="003505DC" w:rsidP="003505DC">
      <w:pPr>
        <w:autoSpaceDE w:val="0"/>
        <w:autoSpaceDN w:val="0"/>
        <w:adjustRightInd w:val="0"/>
        <w:spacing w:after="0" w:line="240" w:lineRule="auto"/>
        <w:rPr>
          <w:rFonts w:cs="Times New Roman"/>
          <w:sz w:val="24"/>
          <w:szCs w:val="24"/>
        </w:rPr>
      </w:pPr>
    </w:p>
    <w:p w14:paraId="0761801F"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The technical information contained in this news release has been approved by Steve Roebuck,</w:t>
      </w:r>
    </w:p>
    <w:p w14:paraId="427CDFEE"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P.Geo., Director, President and Interim CEO of High Tide, who is a Qualified Person as defined in "National Instrument 43-101, Standards of Disclosure for Mineral Projects."</w:t>
      </w:r>
    </w:p>
    <w:p w14:paraId="0A8179AA" w14:textId="334B8F3E" w:rsidR="00F873B1" w:rsidRPr="00EA0A92" w:rsidRDefault="00F873B1" w:rsidP="00F873B1">
      <w:pPr>
        <w:rPr>
          <w:sz w:val="24"/>
          <w:szCs w:val="24"/>
          <w:lang w:eastAsia="fr-CA"/>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0E9FB3D2" w14:textId="413788AF" w:rsidR="006254DB" w:rsidRDefault="00B11882" w:rsidP="000D71AD">
      <w:pPr>
        <w:rPr>
          <w:lang w:val="en-GB"/>
        </w:rPr>
      </w:pPr>
      <w:r>
        <w:t xml:space="preserve">This news release includes certain "forward-looking statements" which are not comprised of historical facts. Forward-looking statements include estimates and statements that describe the Company’s future plans,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 </w:t>
      </w:r>
      <w:r w:rsidR="008F396F">
        <w:rPr>
          <w:sz w:val="24"/>
          <w:szCs w:val="24"/>
        </w:rPr>
        <w:t>developing the Labrador West Iron Project into the next producer</w:t>
      </w:r>
      <w:r w:rsidR="008F396F" w:rsidDel="008F396F">
        <w:t xml:space="preserve"> </w:t>
      </w:r>
      <w:r>
        <w:t>, the acquisition of low cost and potentially high reward lithium projects, the ability to keep exploration costs low, expect</w:t>
      </w:r>
      <w:r>
        <w:rPr>
          <w:sz w:val="24"/>
          <w:szCs w:val="24"/>
        </w:rPr>
        <w:t>ed access to regional lithium processing hubs</w:t>
      </w:r>
      <w:r>
        <w:t xml:space="preserve">,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w:t>
      </w:r>
      <w:r>
        <w:lastRenderedPageBreak/>
        <w:t>events will occur in the disclosed time frames or at all. The Company disclaims any intention or obligation to update or revise any forward-looking information, whether as a result of new information, future events or otherwise, other than as required by law.</w:t>
      </w:r>
    </w:p>
    <w:p w14:paraId="2C2A084F" w14:textId="20598CBD" w:rsidR="00600977" w:rsidRDefault="00600977" w:rsidP="000D71AD">
      <w:pPr>
        <w:rPr>
          <w:lang w:val="en-GB"/>
        </w:rPr>
      </w:pPr>
    </w:p>
    <w:p w14:paraId="0F802307" w14:textId="77777777" w:rsidR="00600977" w:rsidRDefault="00600977" w:rsidP="000D71AD">
      <w:pPr>
        <w:rPr>
          <w:lang w:val="en-GB"/>
        </w:rPr>
      </w:pPr>
    </w:p>
    <w:p w14:paraId="111705CA" w14:textId="68ECD211" w:rsidR="00C166BE" w:rsidRDefault="00C166BE" w:rsidP="000D71AD">
      <w:pPr>
        <w:rPr>
          <w:lang w:val="en-GB"/>
        </w:rPr>
      </w:pPr>
    </w:p>
    <w:sectPr w:rsidR="00C166BE" w:rsidSect="005B55E8">
      <w:footerReference w:type="default" r:id="rId11"/>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4EE1" w14:textId="77777777" w:rsidR="00747AFA" w:rsidRDefault="00747AFA" w:rsidP="00CA51B6">
      <w:pPr>
        <w:spacing w:after="0" w:line="240" w:lineRule="auto"/>
      </w:pPr>
      <w:r>
        <w:separator/>
      </w:r>
    </w:p>
  </w:endnote>
  <w:endnote w:type="continuationSeparator" w:id="0">
    <w:p w14:paraId="03670880" w14:textId="77777777" w:rsidR="00747AFA" w:rsidRDefault="00747AFA"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3F8E0DFC" w:rsidR="005958F1" w:rsidRDefault="005958F1">
        <w:pPr>
          <w:pStyle w:val="Footer"/>
          <w:jc w:val="center"/>
        </w:pPr>
        <w:r>
          <w:fldChar w:fldCharType="begin"/>
        </w:r>
        <w:r>
          <w:instrText xml:space="preserve"> PAGE   \* MERGEFORMAT </w:instrText>
        </w:r>
        <w:r>
          <w:fldChar w:fldCharType="separate"/>
        </w:r>
        <w:r w:rsidR="001F11B8">
          <w:rPr>
            <w:noProof/>
          </w:rPr>
          <w:t>4</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1A6B7" w14:textId="77777777" w:rsidR="00747AFA" w:rsidRDefault="00747AFA" w:rsidP="00CA51B6">
      <w:pPr>
        <w:spacing w:after="0" w:line="240" w:lineRule="auto"/>
      </w:pPr>
      <w:r>
        <w:separator/>
      </w:r>
    </w:p>
  </w:footnote>
  <w:footnote w:type="continuationSeparator" w:id="0">
    <w:p w14:paraId="6F589E0D" w14:textId="77777777" w:rsidR="00747AFA" w:rsidRDefault="00747AFA"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E58A1"/>
    <w:multiLevelType w:val="hybridMultilevel"/>
    <w:tmpl w:val="20CCA2BA"/>
    <w:lvl w:ilvl="0" w:tplc="31F03710">
      <w:start w:val="1"/>
      <w:numFmt w:val="decimal"/>
      <w:lvlText w:val="%1."/>
      <w:lvlJc w:val="left"/>
      <w:pPr>
        <w:ind w:left="360" w:hanging="360"/>
      </w:pPr>
      <w:rPr>
        <w:b w:val="0"/>
        <w:bCs w:val="0"/>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F743B8"/>
    <w:multiLevelType w:val="hybridMultilevel"/>
    <w:tmpl w:val="57C6D364"/>
    <w:lvl w:ilvl="0" w:tplc="3C001E5A">
      <w:start w:val="1"/>
      <w:numFmt w:val="bullet"/>
      <w:lvlText w:val=""/>
      <w:lvlJc w:val="left"/>
      <w:pPr>
        <w:tabs>
          <w:tab w:val="num" w:pos="720"/>
        </w:tabs>
        <w:ind w:left="720" w:hanging="360"/>
      </w:pPr>
      <w:rPr>
        <w:rFonts w:ascii="Wingdings" w:hAnsi="Wingdings" w:hint="default"/>
      </w:rPr>
    </w:lvl>
    <w:lvl w:ilvl="1" w:tplc="B336D6B6" w:tentative="1">
      <w:start w:val="1"/>
      <w:numFmt w:val="bullet"/>
      <w:lvlText w:val=""/>
      <w:lvlJc w:val="left"/>
      <w:pPr>
        <w:tabs>
          <w:tab w:val="num" w:pos="1440"/>
        </w:tabs>
        <w:ind w:left="1440" w:hanging="360"/>
      </w:pPr>
      <w:rPr>
        <w:rFonts w:ascii="Wingdings" w:hAnsi="Wingdings" w:hint="default"/>
      </w:rPr>
    </w:lvl>
    <w:lvl w:ilvl="2" w:tplc="8E7A87FA" w:tentative="1">
      <w:start w:val="1"/>
      <w:numFmt w:val="bullet"/>
      <w:lvlText w:val=""/>
      <w:lvlJc w:val="left"/>
      <w:pPr>
        <w:tabs>
          <w:tab w:val="num" w:pos="2160"/>
        </w:tabs>
        <w:ind w:left="2160" w:hanging="360"/>
      </w:pPr>
      <w:rPr>
        <w:rFonts w:ascii="Wingdings" w:hAnsi="Wingdings" w:hint="default"/>
      </w:rPr>
    </w:lvl>
    <w:lvl w:ilvl="3" w:tplc="FD483E16" w:tentative="1">
      <w:start w:val="1"/>
      <w:numFmt w:val="bullet"/>
      <w:lvlText w:val=""/>
      <w:lvlJc w:val="left"/>
      <w:pPr>
        <w:tabs>
          <w:tab w:val="num" w:pos="2880"/>
        </w:tabs>
        <w:ind w:left="2880" w:hanging="360"/>
      </w:pPr>
      <w:rPr>
        <w:rFonts w:ascii="Wingdings" w:hAnsi="Wingdings" w:hint="default"/>
      </w:rPr>
    </w:lvl>
    <w:lvl w:ilvl="4" w:tplc="63A05CB0" w:tentative="1">
      <w:start w:val="1"/>
      <w:numFmt w:val="bullet"/>
      <w:lvlText w:val=""/>
      <w:lvlJc w:val="left"/>
      <w:pPr>
        <w:tabs>
          <w:tab w:val="num" w:pos="3600"/>
        </w:tabs>
        <w:ind w:left="3600" w:hanging="360"/>
      </w:pPr>
      <w:rPr>
        <w:rFonts w:ascii="Wingdings" w:hAnsi="Wingdings" w:hint="default"/>
      </w:rPr>
    </w:lvl>
    <w:lvl w:ilvl="5" w:tplc="5A305486" w:tentative="1">
      <w:start w:val="1"/>
      <w:numFmt w:val="bullet"/>
      <w:lvlText w:val=""/>
      <w:lvlJc w:val="left"/>
      <w:pPr>
        <w:tabs>
          <w:tab w:val="num" w:pos="4320"/>
        </w:tabs>
        <w:ind w:left="4320" w:hanging="360"/>
      </w:pPr>
      <w:rPr>
        <w:rFonts w:ascii="Wingdings" w:hAnsi="Wingdings" w:hint="default"/>
      </w:rPr>
    </w:lvl>
    <w:lvl w:ilvl="6" w:tplc="25881D5A" w:tentative="1">
      <w:start w:val="1"/>
      <w:numFmt w:val="bullet"/>
      <w:lvlText w:val=""/>
      <w:lvlJc w:val="left"/>
      <w:pPr>
        <w:tabs>
          <w:tab w:val="num" w:pos="5040"/>
        </w:tabs>
        <w:ind w:left="5040" w:hanging="360"/>
      </w:pPr>
      <w:rPr>
        <w:rFonts w:ascii="Wingdings" w:hAnsi="Wingdings" w:hint="default"/>
      </w:rPr>
    </w:lvl>
    <w:lvl w:ilvl="7" w:tplc="70E0CAF6" w:tentative="1">
      <w:start w:val="1"/>
      <w:numFmt w:val="bullet"/>
      <w:lvlText w:val=""/>
      <w:lvlJc w:val="left"/>
      <w:pPr>
        <w:tabs>
          <w:tab w:val="num" w:pos="5760"/>
        </w:tabs>
        <w:ind w:left="5760" w:hanging="360"/>
      </w:pPr>
      <w:rPr>
        <w:rFonts w:ascii="Wingdings" w:hAnsi="Wingdings" w:hint="default"/>
      </w:rPr>
    </w:lvl>
    <w:lvl w:ilvl="8" w:tplc="C7C09F2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20"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38118133">
    <w:abstractNumId w:val="9"/>
  </w:num>
  <w:num w:numId="2" w16cid:durableId="38826879">
    <w:abstractNumId w:val="13"/>
  </w:num>
  <w:num w:numId="3" w16cid:durableId="1106998221">
    <w:abstractNumId w:val="16"/>
  </w:num>
  <w:num w:numId="4" w16cid:durableId="981420118">
    <w:abstractNumId w:val="20"/>
  </w:num>
  <w:num w:numId="5" w16cid:durableId="1327051295">
    <w:abstractNumId w:val="7"/>
  </w:num>
  <w:num w:numId="6" w16cid:durableId="1006058508">
    <w:abstractNumId w:val="3"/>
  </w:num>
  <w:num w:numId="7" w16cid:durableId="1616445706">
    <w:abstractNumId w:val="19"/>
  </w:num>
  <w:num w:numId="8" w16cid:durableId="510267906">
    <w:abstractNumId w:val="8"/>
  </w:num>
  <w:num w:numId="9" w16cid:durableId="2124373304">
    <w:abstractNumId w:val="0"/>
  </w:num>
  <w:num w:numId="10" w16cid:durableId="620190682">
    <w:abstractNumId w:val="6"/>
  </w:num>
  <w:num w:numId="11" w16cid:durableId="1451825592">
    <w:abstractNumId w:val="18"/>
  </w:num>
  <w:num w:numId="12" w16cid:durableId="2037845396">
    <w:abstractNumId w:val="10"/>
  </w:num>
  <w:num w:numId="13" w16cid:durableId="801267661">
    <w:abstractNumId w:val="17"/>
  </w:num>
  <w:num w:numId="14" w16cid:durableId="626861039">
    <w:abstractNumId w:val="2"/>
  </w:num>
  <w:num w:numId="15" w16cid:durableId="2088914244">
    <w:abstractNumId w:val="15"/>
  </w:num>
  <w:num w:numId="16" w16cid:durableId="1596398383">
    <w:abstractNumId w:val="4"/>
  </w:num>
  <w:num w:numId="17" w16cid:durableId="372466045">
    <w:abstractNumId w:val="11"/>
  </w:num>
  <w:num w:numId="18" w16cid:durableId="1474372678">
    <w:abstractNumId w:val="1"/>
  </w:num>
  <w:num w:numId="19" w16cid:durableId="832798245">
    <w:abstractNumId w:val="5"/>
  </w:num>
  <w:num w:numId="20" w16cid:durableId="1301960980">
    <w:abstractNumId w:val="14"/>
  </w:num>
  <w:num w:numId="21" w16cid:durableId="13578075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B39"/>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37559"/>
    <w:rsid w:val="00041984"/>
    <w:rsid w:val="000425D9"/>
    <w:rsid w:val="00043F8B"/>
    <w:rsid w:val="00044182"/>
    <w:rsid w:val="00044D3E"/>
    <w:rsid w:val="000455A2"/>
    <w:rsid w:val="000457FB"/>
    <w:rsid w:val="00046CC1"/>
    <w:rsid w:val="00047D31"/>
    <w:rsid w:val="00060FE9"/>
    <w:rsid w:val="00063DA1"/>
    <w:rsid w:val="00063E39"/>
    <w:rsid w:val="00066770"/>
    <w:rsid w:val="00067E48"/>
    <w:rsid w:val="00067F2B"/>
    <w:rsid w:val="00070C42"/>
    <w:rsid w:val="0007150A"/>
    <w:rsid w:val="0007238E"/>
    <w:rsid w:val="00072B90"/>
    <w:rsid w:val="00073A6E"/>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2363"/>
    <w:rsid w:val="000A44CB"/>
    <w:rsid w:val="000A6721"/>
    <w:rsid w:val="000A696B"/>
    <w:rsid w:val="000A6D9C"/>
    <w:rsid w:val="000A78B2"/>
    <w:rsid w:val="000A7BFA"/>
    <w:rsid w:val="000B780C"/>
    <w:rsid w:val="000C1147"/>
    <w:rsid w:val="000C136D"/>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401D"/>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309"/>
    <w:rsid w:val="001166BE"/>
    <w:rsid w:val="001216E7"/>
    <w:rsid w:val="00122A54"/>
    <w:rsid w:val="00123650"/>
    <w:rsid w:val="00124904"/>
    <w:rsid w:val="00124D8F"/>
    <w:rsid w:val="00125CF4"/>
    <w:rsid w:val="001275DC"/>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71ACC"/>
    <w:rsid w:val="00174087"/>
    <w:rsid w:val="001755B4"/>
    <w:rsid w:val="00175797"/>
    <w:rsid w:val="00175A2A"/>
    <w:rsid w:val="00183FCF"/>
    <w:rsid w:val="00184EFE"/>
    <w:rsid w:val="001850F8"/>
    <w:rsid w:val="00186070"/>
    <w:rsid w:val="00190606"/>
    <w:rsid w:val="0019250D"/>
    <w:rsid w:val="00194B11"/>
    <w:rsid w:val="00196303"/>
    <w:rsid w:val="00197E4E"/>
    <w:rsid w:val="001A063B"/>
    <w:rsid w:val="001A157D"/>
    <w:rsid w:val="001A27D4"/>
    <w:rsid w:val="001A469B"/>
    <w:rsid w:val="001A5F6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2F23"/>
    <w:rsid w:val="001C3B6D"/>
    <w:rsid w:val="001C57CC"/>
    <w:rsid w:val="001C65EB"/>
    <w:rsid w:val="001C6D2D"/>
    <w:rsid w:val="001C718F"/>
    <w:rsid w:val="001D133C"/>
    <w:rsid w:val="001D3120"/>
    <w:rsid w:val="001D4753"/>
    <w:rsid w:val="001D631B"/>
    <w:rsid w:val="001D6D65"/>
    <w:rsid w:val="001E1D9B"/>
    <w:rsid w:val="001E3278"/>
    <w:rsid w:val="001E47A2"/>
    <w:rsid w:val="001E4AAE"/>
    <w:rsid w:val="001E7111"/>
    <w:rsid w:val="001F11B8"/>
    <w:rsid w:val="001F12D2"/>
    <w:rsid w:val="001F25F9"/>
    <w:rsid w:val="001F6173"/>
    <w:rsid w:val="001F667C"/>
    <w:rsid w:val="001F67B0"/>
    <w:rsid w:val="00200488"/>
    <w:rsid w:val="0020054D"/>
    <w:rsid w:val="00201925"/>
    <w:rsid w:val="00203203"/>
    <w:rsid w:val="00204263"/>
    <w:rsid w:val="00204B39"/>
    <w:rsid w:val="00204E84"/>
    <w:rsid w:val="00210150"/>
    <w:rsid w:val="00210516"/>
    <w:rsid w:val="00211B9D"/>
    <w:rsid w:val="00212092"/>
    <w:rsid w:val="0021332D"/>
    <w:rsid w:val="00215558"/>
    <w:rsid w:val="00221A75"/>
    <w:rsid w:val="00222CBE"/>
    <w:rsid w:val="00225495"/>
    <w:rsid w:val="0023001A"/>
    <w:rsid w:val="00231CA9"/>
    <w:rsid w:val="002321AC"/>
    <w:rsid w:val="002338B4"/>
    <w:rsid w:val="0023403C"/>
    <w:rsid w:val="00234D01"/>
    <w:rsid w:val="00235D3F"/>
    <w:rsid w:val="002414B8"/>
    <w:rsid w:val="002429C9"/>
    <w:rsid w:val="00242C9F"/>
    <w:rsid w:val="00244B97"/>
    <w:rsid w:val="0024556F"/>
    <w:rsid w:val="0024594D"/>
    <w:rsid w:val="00247140"/>
    <w:rsid w:val="002476C0"/>
    <w:rsid w:val="00247892"/>
    <w:rsid w:val="0025038F"/>
    <w:rsid w:val="00250BA1"/>
    <w:rsid w:val="00250EC2"/>
    <w:rsid w:val="00253335"/>
    <w:rsid w:val="0025374A"/>
    <w:rsid w:val="00253EA1"/>
    <w:rsid w:val="00255337"/>
    <w:rsid w:val="00255B03"/>
    <w:rsid w:val="00255E8C"/>
    <w:rsid w:val="00257B05"/>
    <w:rsid w:val="00265A12"/>
    <w:rsid w:val="0027088D"/>
    <w:rsid w:val="00270964"/>
    <w:rsid w:val="00270DE3"/>
    <w:rsid w:val="002716C7"/>
    <w:rsid w:val="00271BE1"/>
    <w:rsid w:val="002747D2"/>
    <w:rsid w:val="00275142"/>
    <w:rsid w:val="00276092"/>
    <w:rsid w:val="00277FF9"/>
    <w:rsid w:val="00283756"/>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B7E63"/>
    <w:rsid w:val="002C0A5A"/>
    <w:rsid w:val="002C2756"/>
    <w:rsid w:val="002C6321"/>
    <w:rsid w:val="002C6956"/>
    <w:rsid w:val="002D1E97"/>
    <w:rsid w:val="002D34AE"/>
    <w:rsid w:val="002D364A"/>
    <w:rsid w:val="002D3D5A"/>
    <w:rsid w:val="002D4D9C"/>
    <w:rsid w:val="002D53B6"/>
    <w:rsid w:val="002D71AC"/>
    <w:rsid w:val="002D7423"/>
    <w:rsid w:val="002E2021"/>
    <w:rsid w:val="002E3F32"/>
    <w:rsid w:val="002E4F36"/>
    <w:rsid w:val="002E5543"/>
    <w:rsid w:val="002E5D3C"/>
    <w:rsid w:val="002E772E"/>
    <w:rsid w:val="002F0B83"/>
    <w:rsid w:val="002F4EF5"/>
    <w:rsid w:val="002F500C"/>
    <w:rsid w:val="00300182"/>
    <w:rsid w:val="00300EAA"/>
    <w:rsid w:val="00300F6E"/>
    <w:rsid w:val="0030307A"/>
    <w:rsid w:val="0030366C"/>
    <w:rsid w:val="00303EED"/>
    <w:rsid w:val="003046BE"/>
    <w:rsid w:val="0030501D"/>
    <w:rsid w:val="00306A7C"/>
    <w:rsid w:val="00311C9F"/>
    <w:rsid w:val="00312950"/>
    <w:rsid w:val="00317E7A"/>
    <w:rsid w:val="0032204A"/>
    <w:rsid w:val="0032504A"/>
    <w:rsid w:val="00326764"/>
    <w:rsid w:val="003316F9"/>
    <w:rsid w:val="00331C23"/>
    <w:rsid w:val="00333D18"/>
    <w:rsid w:val="003359FB"/>
    <w:rsid w:val="00340B06"/>
    <w:rsid w:val="00343790"/>
    <w:rsid w:val="00345687"/>
    <w:rsid w:val="00345E4C"/>
    <w:rsid w:val="00346D85"/>
    <w:rsid w:val="003505DC"/>
    <w:rsid w:val="003517F7"/>
    <w:rsid w:val="00352450"/>
    <w:rsid w:val="00353287"/>
    <w:rsid w:val="00353F17"/>
    <w:rsid w:val="00356384"/>
    <w:rsid w:val="00356399"/>
    <w:rsid w:val="00360CC3"/>
    <w:rsid w:val="00362245"/>
    <w:rsid w:val="003633BB"/>
    <w:rsid w:val="003634BB"/>
    <w:rsid w:val="00364FB4"/>
    <w:rsid w:val="00365702"/>
    <w:rsid w:val="0036624D"/>
    <w:rsid w:val="00372D39"/>
    <w:rsid w:val="0037447F"/>
    <w:rsid w:val="00380BBA"/>
    <w:rsid w:val="003820B9"/>
    <w:rsid w:val="003851A0"/>
    <w:rsid w:val="00387B29"/>
    <w:rsid w:val="00394ED8"/>
    <w:rsid w:val="00394F85"/>
    <w:rsid w:val="00395624"/>
    <w:rsid w:val="003A06A8"/>
    <w:rsid w:val="003A27E3"/>
    <w:rsid w:val="003A2B02"/>
    <w:rsid w:val="003A2B7C"/>
    <w:rsid w:val="003A36AE"/>
    <w:rsid w:val="003A4E1A"/>
    <w:rsid w:val="003A52DC"/>
    <w:rsid w:val="003A6330"/>
    <w:rsid w:val="003A71DE"/>
    <w:rsid w:val="003A754C"/>
    <w:rsid w:val="003B098F"/>
    <w:rsid w:val="003B2DCB"/>
    <w:rsid w:val="003B4E1B"/>
    <w:rsid w:val="003B5D94"/>
    <w:rsid w:val="003C2F51"/>
    <w:rsid w:val="003C445C"/>
    <w:rsid w:val="003C4EF7"/>
    <w:rsid w:val="003C5DB4"/>
    <w:rsid w:val="003C6337"/>
    <w:rsid w:val="003C6B8E"/>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1A29"/>
    <w:rsid w:val="0040217E"/>
    <w:rsid w:val="00403076"/>
    <w:rsid w:val="00403B56"/>
    <w:rsid w:val="0040566B"/>
    <w:rsid w:val="0040673E"/>
    <w:rsid w:val="00407823"/>
    <w:rsid w:val="00407D22"/>
    <w:rsid w:val="00407FDA"/>
    <w:rsid w:val="00411385"/>
    <w:rsid w:val="00412C45"/>
    <w:rsid w:val="00413731"/>
    <w:rsid w:val="00413934"/>
    <w:rsid w:val="004148BD"/>
    <w:rsid w:val="00420055"/>
    <w:rsid w:val="004211F0"/>
    <w:rsid w:val="00421894"/>
    <w:rsid w:val="004223EC"/>
    <w:rsid w:val="00423694"/>
    <w:rsid w:val="00424F41"/>
    <w:rsid w:val="00425428"/>
    <w:rsid w:val="00425928"/>
    <w:rsid w:val="00425E75"/>
    <w:rsid w:val="004304C0"/>
    <w:rsid w:val="00433D5C"/>
    <w:rsid w:val="00434D1E"/>
    <w:rsid w:val="004356F1"/>
    <w:rsid w:val="00436A22"/>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67618"/>
    <w:rsid w:val="00470C27"/>
    <w:rsid w:val="004716DF"/>
    <w:rsid w:val="00471766"/>
    <w:rsid w:val="00472A09"/>
    <w:rsid w:val="00473D35"/>
    <w:rsid w:val="004747AE"/>
    <w:rsid w:val="00474AE4"/>
    <w:rsid w:val="00476A22"/>
    <w:rsid w:val="00476D92"/>
    <w:rsid w:val="00477089"/>
    <w:rsid w:val="00480D4F"/>
    <w:rsid w:val="00481708"/>
    <w:rsid w:val="00485FCD"/>
    <w:rsid w:val="004869C3"/>
    <w:rsid w:val="00486A5B"/>
    <w:rsid w:val="004915C6"/>
    <w:rsid w:val="00492713"/>
    <w:rsid w:val="0049300C"/>
    <w:rsid w:val="0049320E"/>
    <w:rsid w:val="00494E46"/>
    <w:rsid w:val="00495094"/>
    <w:rsid w:val="0049641E"/>
    <w:rsid w:val="00497BAD"/>
    <w:rsid w:val="004A0028"/>
    <w:rsid w:val="004A3F26"/>
    <w:rsid w:val="004A4277"/>
    <w:rsid w:val="004A4BB3"/>
    <w:rsid w:val="004A521F"/>
    <w:rsid w:val="004A65C2"/>
    <w:rsid w:val="004A6818"/>
    <w:rsid w:val="004A73F3"/>
    <w:rsid w:val="004B0325"/>
    <w:rsid w:val="004B0727"/>
    <w:rsid w:val="004B2D29"/>
    <w:rsid w:val="004B33B5"/>
    <w:rsid w:val="004B449E"/>
    <w:rsid w:val="004B6AD2"/>
    <w:rsid w:val="004B6DF9"/>
    <w:rsid w:val="004C1A07"/>
    <w:rsid w:val="004C21B6"/>
    <w:rsid w:val="004C636C"/>
    <w:rsid w:val="004C76A4"/>
    <w:rsid w:val="004C7F83"/>
    <w:rsid w:val="004D161C"/>
    <w:rsid w:val="004D1C7B"/>
    <w:rsid w:val="004D2CF4"/>
    <w:rsid w:val="004D2F60"/>
    <w:rsid w:val="004D4D6F"/>
    <w:rsid w:val="004D608B"/>
    <w:rsid w:val="004D6A91"/>
    <w:rsid w:val="004D6E7A"/>
    <w:rsid w:val="004D71F8"/>
    <w:rsid w:val="004D7BE7"/>
    <w:rsid w:val="004E26F4"/>
    <w:rsid w:val="004E50F5"/>
    <w:rsid w:val="004F0787"/>
    <w:rsid w:val="004F08AB"/>
    <w:rsid w:val="004F0AD2"/>
    <w:rsid w:val="004F0E45"/>
    <w:rsid w:val="004F3F42"/>
    <w:rsid w:val="004F50A4"/>
    <w:rsid w:val="004F5E53"/>
    <w:rsid w:val="0050071D"/>
    <w:rsid w:val="00501A09"/>
    <w:rsid w:val="00504084"/>
    <w:rsid w:val="00504351"/>
    <w:rsid w:val="005048D0"/>
    <w:rsid w:val="0050632A"/>
    <w:rsid w:val="0050639A"/>
    <w:rsid w:val="00507CC7"/>
    <w:rsid w:val="00510401"/>
    <w:rsid w:val="005107B4"/>
    <w:rsid w:val="005237EE"/>
    <w:rsid w:val="0052441F"/>
    <w:rsid w:val="0052467F"/>
    <w:rsid w:val="005246B5"/>
    <w:rsid w:val="00524F44"/>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38C6"/>
    <w:rsid w:val="00556EA0"/>
    <w:rsid w:val="00560B86"/>
    <w:rsid w:val="005641D6"/>
    <w:rsid w:val="00564566"/>
    <w:rsid w:val="005647DE"/>
    <w:rsid w:val="005662BE"/>
    <w:rsid w:val="00572569"/>
    <w:rsid w:val="005732CB"/>
    <w:rsid w:val="00576396"/>
    <w:rsid w:val="005764D1"/>
    <w:rsid w:val="00576989"/>
    <w:rsid w:val="005774A4"/>
    <w:rsid w:val="00580F4C"/>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84B"/>
    <w:rsid w:val="005A7FCA"/>
    <w:rsid w:val="005B03BB"/>
    <w:rsid w:val="005B0591"/>
    <w:rsid w:val="005B0B2E"/>
    <w:rsid w:val="005B0DAD"/>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2602"/>
    <w:rsid w:val="005E3329"/>
    <w:rsid w:val="005E411E"/>
    <w:rsid w:val="005F1F00"/>
    <w:rsid w:val="005F206B"/>
    <w:rsid w:val="005F308D"/>
    <w:rsid w:val="005F4B14"/>
    <w:rsid w:val="005F51F5"/>
    <w:rsid w:val="005F73A0"/>
    <w:rsid w:val="00600977"/>
    <w:rsid w:val="00600B82"/>
    <w:rsid w:val="00602374"/>
    <w:rsid w:val="006027D7"/>
    <w:rsid w:val="0060502D"/>
    <w:rsid w:val="00606DBA"/>
    <w:rsid w:val="00610364"/>
    <w:rsid w:val="00612D92"/>
    <w:rsid w:val="006144A9"/>
    <w:rsid w:val="006165A5"/>
    <w:rsid w:val="00616885"/>
    <w:rsid w:val="00622CAC"/>
    <w:rsid w:val="0062304E"/>
    <w:rsid w:val="00624150"/>
    <w:rsid w:val="00624417"/>
    <w:rsid w:val="0062475B"/>
    <w:rsid w:val="006254DB"/>
    <w:rsid w:val="00631421"/>
    <w:rsid w:val="00632EFD"/>
    <w:rsid w:val="00634D56"/>
    <w:rsid w:val="00636F9B"/>
    <w:rsid w:val="006402FE"/>
    <w:rsid w:val="00640991"/>
    <w:rsid w:val="00640AED"/>
    <w:rsid w:val="00643049"/>
    <w:rsid w:val="00643B55"/>
    <w:rsid w:val="006457AA"/>
    <w:rsid w:val="0064786D"/>
    <w:rsid w:val="006479E1"/>
    <w:rsid w:val="00647C26"/>
    <w:rsid w:val="00651230"/>
    <w:rsid w:val="006520F7"/>
    <w:rsid w:val="006552CD"/>
    <w:rsid w:val="00655930"/>
    <w:rsid w:val="00657A86"/>
    <w:rsid w:val="00660A7A"/>
    <w:rsid w:val="0066151A"/>
    <w:rsid w:val="006629FC"/>
    <w:rsid w:val="006644D1"/>
    <w:rsid w:val="00665CDF"/>
    <w:rsid w:val="00666077"/>
    <w:rsid w:val="0067053C"/>
    <w:rsid w:val="00677352"/>
    <w:rsid w:val="00683848"/>
    <w:rsid w:val="006852B9"/>
    <w:rsid w:val="00685E51"/>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A05"/>
    <w:rsid w:val="006E5F34"/>
    <w:rsid w:val="006F2F4F"/>
    <w:rsid w:val="006F375B"/>
    <w:rsid w:val="006F3C8C"/>
    <w:rsid w:val="006F4F35"/>
    <w:rsid w:val="006F6768"/>
    <w:rsid w:val="006F6E6B"/>
    <w:rsid w:val="006F73CE"/>
    <w:rsid w:val="006F7EAB"/>
    <w:rsid w:val="00700FCA"/>
    <w:rsid w:val="007012F3"/>
    <w:rsid w:val="007035D0"/>
    <w:rsid w:val="00704788"/>
    <w:rsid w:val="00704B51"/>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AFA"/>
    <w:rsid w:val="00747C5E"/>
    <w:rsid w:val="00751B91"/>
    <w:rsid w:val="00752FA7"/>
    <w:rsid w:val="00753080"/>
    <w:rsid w:val="007531E8"/>
    <w:rsid w:val="00753D40"/>
    <w:rsid w:val="007543C3"/>
    <w:rsid w:val="00755506"/>
    <w:rsid w:val="0075588B"/>
    <w:rsid w:val="00756A06"/>
    <w:rsid w:val="007578CC"/>
    <w:rsid w:val="00760A17"/>
    <w:rsid w:val="00761B30"/>
    <w:rsid w:val="0076271F"/>
    <w:rsid w:val="0076469A"/>
    <w:rsid w:val="007647C1"/>
    <w:rsid w:val="00764F6B"/>
    <w:rsid w:val="0076666C"/>
    <w:rsid w:val="007702FE"/>
    <w:rsid w:val="007707C4"/>
    <w:rsid w:val="007715D3"/>
    <w:rsid w:val="0077491E"/>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3E6C"/>
    <w:rsid w:val="007A46A5"/>
    <w:rsid w:val="007A65D4"/>
    <w:rsid w:val="007A6A58"/>
    <w:rsid w:val="007A6ED4"/>
    <w:rsid w:val="007B0449"/>
    <w:rsid w:val="007B0EDC"/>
    <w:rsid w:val="007B3144"/>
    <w:rsid w:val="007B338C"/>
    <w:rsid w:val="007B50F2"/>
    <w:rsid w:val="007B5E70"/>
    <w:rsid w:val="007B6F6B"/>
    <w:rsid w:val="007B7449"/>
    <w:rsid w:val="007B7AEC"/>
    <w:rsid w:val="007B7D24"/>
    <w:rsid w:val="007C2129"/>
    <w:rsid w:val="007C4193"/>
    <w:rsid w:val="007C47A1"/>
    <w:rsid w:val="007C6D1C"/>
    <w:rsid w:val="007D02CC"/>
    <w:rsid w:val="007D1D53"/>
    <w:rsid w:val="007D5B6B"/>
    <w:rsid w:val="007D6210"/>
    <w:rsid w:val="007D66DD"/>
    <w:rsid w:val="007E06D0"/>
    <w:rsid w:val="007E0A02"/>
    <w:rsid w:val="007E0E88"/>
    <w:rsid w:val="007E1270"/>
    <w:rsid w:val="007E6AC2"/>
    <w:rsid w:val="007E72EF"/>
    <w:rsid w:val="007F0362"/>
    <w:rsid w:val="007F2F60"/>
    <w:rsid w:val="007F4D2D"/>
    <w:rsid w:val="007F6203"/>
    <w:rsid w:val="007F6461"/>
    <w:rsid w:val="007F6A6D"/>
    <w:rsid w:val="00800ADB"/>
    <w:rsid w:val="00801D07"/>
    <w:rsid w:val="00804A3E"/>
    <w:rsid w:val="00810742"/>
    <w:rsid w:val="008114E5"/>
    <w:rsid w:val="00811F9F"/>
    <w:rsid w:val="008127CE"/>
    <w:rsid w:val="0081431F"/>
    <w:rsid w:val="00815017"/>
    <w:rsid w:val="00815282"/>
    <w:rsid w:val="0081556E"/>
    <w:rsid w:val="00815CE2"/>
    <w:rsid w:val="0081695E"/>
    <w:rsid w:val="00820D39"/>
    <w:rsid w:val="00822467"/>
    <w:rsid w:val="00823AF2"/>
    <w:rsid w:val="00824B9A"/>
    <w:rsid w:val="00825455"/>
    <w:rsid w:val="008254A0"/>
    <w:rsid w:val="00826F69"/>
    <w:rsid w:val="008321EC"/>
    <w:rsid w:val="00834E97"/>
    <w:rsid w:val="008356C2"/>
    <w:rsid w:val="00840925"/>
    <w:rsid w:val="00842D14"/>
    <w:rsid w:val="00843DE4"/>
    <w:rsid w:val="00844BFF"/>
    <w:rsid w:val="008459C6"/>
    <w:rsid w:val="00845CE9"/>
    <w:rsid w:val="008479E7"/>
    <w:rsid w:val="008504F4"/>
    <w:rsid w:val="008507EF"/>
    <w:rsid w:val="00853528"/>
    <w:rsid w:val="0085527F"/>
    <w:rsid w:val="0085627C"/>
    <w:rsid w:val="00856D80"/>
    <w:rsid w:val="00857E05"/>
    <w:rsid w:val="008603E3"/>
    <w:rsid w:val="00860B7E"/>
    <w:rsid w:val="00860CC6"/>
    <w:rsid w:val="008625A1"/>
    <w:rsid w:val="008645C2"/>
    <w:rsid w:val="00867691"/>
    <w:rsid w:val="00870C6B"/>
    <w:rsid w:val="00873B43"/>
    <w:rsid w:val="00877676"/>
    <w:rsid w:val="008803D4"/>
    <w:rsid w:val="00880848"/>
    <w:rsid w:val="008871FB"/>
    <w:rsid w:val="008876A9"/>
    <w:rsid w:val="00891252"/>
    <w:rsid w:val="008915A4"/>
    <w:rsid w:val="00891EB6"/>
    <w:rsid w:val="0089249F"/>
    <w:rsid w:val="00893283"/>
    <w:rsid w:val="00896979"/>
    <w:rsid w:val="00897FA5"/>
    <w:rsid w:val="008A0884"/>
    <w:rsid w:val="008A37D1"/>
    <w:rsid w:val="008A3A47"/>
    <w:rsid w:val="008A3EA2"/>
    <w:rsid w:val="008B1025"/>
    <w:rsid w:val="008B126D"/>
    <w:rsid w:val="008B2B13"/>
    <w:rsid w:val="008B6D66"/>
    <w:rsid w:val="008C4CED"/>
    <w:rsid w:val="008C4E1C"/>
    <w:rsid w:val="008C5142"/>
    <w:rsid w:val="008C5A4F"/>
    <w:rsid w:val="008C60EC"/>
    <w:rsid w:val="008C75F9"/>
    <w:rsid w:val="008C7923"/>
    <w:rsid w:val="008D121D"/>
    <w:rsid w:val="008D5BB6"/>
    <w:rsid w:val="008D66E3"/>
    <w:rsid w:val="008D68C1"/>
    <w:rsid w:val="008D6C3F"/>
    <w:rsid w:val="008E016B"/>
    <w:rsid w:val="008E1AC1"/>
    <w:rsid w:val="008E22EE"/>
    <w:rsid w:val="008E24DD"/>
    <w:rsid w:val="008E414A"/>
    <w:rsid w:val="008E6A97"/>
    <w:rsid w:val="008F0E12"/>
    <w:rsid w:val="008F22D1"/>
    <w:rsid w:val="008F23F1"/>
    <w:rsid w:val="008F2B21"/>
    <w:rsid w:val="008F396F"/>
    <w:rsid w:val="008F42D5"/>
    <w:rsid w:val="008F490C"/>
    <w:rsid w:val="008F64F7"/>
    <w:rsid w:val="008F6AFB"/>
    <w:rsid w:val="00900816"/>
    <w:rsid w:val="00901251"/>
    <w:rsid w:val="00901615"/>
    <w:rsid w:val="00902E36"/>
    <w:rsid w:val="00902E4A"/>
    <w:rsid w:val="00904C9F"/>
    <w:rsid w:val="00907C26"/>
    <w:rsid w:val="009100EC"/>
    <w:rsid w:val="0091183E"/>
    <w:rsid w:val="00913962"/>
    <w:rsid w:val="00913CCF"/>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008"/>
    <w:rsid w:val="00972339"/>
    <w:rsid w:val="00972441"/>
    <w:rsid w:val="00972DF4"/>
    <w:rsid w:val="00975DF7"/>
    <w:rsid w:val="0098343E"/>
    <w:rsid w:val="00984347"/>
    <w:rsid w:val="009844AB"/>
    <w:rsid w:val="00984CA0"/>
    <w:rsid w:val="0098633A"/>
    <w:rsid w:val="00987901"/>
    <w:rsid w:val="00987A21"/>
    <w:rsid w:val="0099054C"/>
    <w:rsid w:val="00991ECB"/>
    <w:rsid w:val="0099361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4588"/>
    <w:rsid w:val="009C5DDA"/>
    <w:rsid w:val="009D20F7"/>
    <w:rsid w:val="009D2808"/>
    <w:rsid w:val="009D3F06"/>
    <w:rsid w:val="009D4061"/>
    <w:rsid w:val="009D5683"/>
    <w:rsid w:val="009D58EB"/>
    <w:rsid w:val="009D752C"/>
    <w:rsid w:val="009E061D"/>
    <w:rsid w:val="009E1105"/>
    <w:rsid w:val="009E2EDF"/>
    <w:rsid w:val="009E413E"/>
    <w:rsid w:val="009E5449"/>
    <w:rsid w:val="009E7CCA"/>
    <w:rsid w:val="009E7EF6"/>
    <w:rsid w:val="009F037D"/>
    <w:rsid w:val="009F36E8"/>
    <w:rsid w:val="009F38AD"/>
    <w:rsid w:val="009F3FD3"/>
    <w:rsid w:val="009F47E9"/>
    <w:rsid w:val="009F5121"/>
    <w:rsid w:val="009F58AD"/>
    <w:rsid w:val="009F66B3"/>
    <w:rsid w:val="009F6859"/>
    <w:rsid w:val="00A006B1"/>
    <w:rsid w:val="00A01102"/>
    <w:rsid w:val="00A02C2E"/>
    <w:rsid w:val="00A02D0C"/>
    <w:rsid w:val="00A0462B"/>
    <w:rsid w:val="00A05750"/>
    <w:rsid w:val="00A07102"/>
    <w:rsid w:val="00A13611"/>
    <w:rsid w:val="00A1659A"/>
    <w:rsid w:val="00A20AF7"/>
    <w:rsid w:val="00A218DF"/>
    <w:rsid w:val="00A21AE9"/>
    <w:rsid w:val="00A21E6B"/>
    <w:rsid w:val="00A22581"/>
    <w:rsid w:val="00A2327B"/>
    <w:rsid w:val="00A237E7"/>
    <w:rsid w:val="00A24519"/>
    <w:rsid w:val="00A24B82"/>
    <w:rsid w:val="00A24D56"/>
    <w:rsid w:val="00A26417"/>
    <w:rsid w:val="00A26420"/>
    <w:rsid w:val="00A26B65"/>
    <w:rsid w:val="00A2701E"/>
    <w:rsid w:val="00A27B34"/>
    <w:rsid w:val="00A27BAE"/>
    <w:rsid w:val="00A30AF7"/>
    <w:rsid w:val="00A315C2"/>
    <w:rsid w:val="00A32A43"/>
    <w:rsid w:val="00A35304"/>
    <w:rsid w:val="00A36005"/>
    <w:rsid w:val="00A36F40"/>
    <w:rsid w:val="00A37B08"/>
    <w:rsid w:val="00A40A33"/>
    <w:rsid w:val="00A44D89"/>
    <w:rsid w:val="00A4557B"/>
    <w:rsid w:val="00A45BEE"/>
    <w:rsid w:val="00A45DF0"/>
    <w:rsid w:val="00A463A7"/>
    <w:rsid w:val="00A4761D"/>
    <w:rsid w:val="00A506F7"/>
    <w:rsid w:val="00A51F82"/>
    <w:rsid w:val="00A53DEC"/>
    <w:rsid w:val="00A54336"/>
    <w:rsid w:val="00A554DC"/>
    <w:rsid w:val="00A557DE"/>
    <w:rsid w:val="00A57F9C"/>
    <w:rsid w:val="00A60848"/>
    <w:rsid w:val="00A6086E"/>
    <w:rsid w:val="00A60AD4"/>
    <w:rsid w:val="00A60AFA"/>
    <w:rsid w:val="00A636D6"/>
    <w:rsid w:val="00A63BF4"/>
    <w:rsid w:val="00A644CC"/>
    <w:rsid w:val="00A64714"/>
    <w:rsid w:val="00A6615D"/>
    <w:rsid w:val="00A6682C"/>
    <w:rsid w:val="00A66A40"/>
    <w:rsid w:val="00A73C29"/>
    <w:rsid w:val="00A8306D"/>
    <w:rsid w:val="00A84A32"/>
    <w:rsid w:val="00A86654"/>
    <w:rsid w:val="00A87153"/>
    <w:rsid w:val="00A920BE"/>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DB6"/>
    <w:rsid w:val="00AB5DFE"/>
    <w:rsid w:val="00AB5F79"/>
    <w:rsid w:val="00AB6FE5"/>
    <w:rsid w:val="00AC080C"/>
    <w:rsid w:val="00AC1EB2"/>
    <w:rsid w:val="00AC4E97"/>
    <w:rsid w:val="00AC6DBC"/>
    <w:rsid w:val="00AC7180"/>
    <w:rsid w:val="00AC7EC3"/>
    <w:rsid w:val="00AD0074"/>
    <w:rsid w:val="00AD0430"/>
    <w:rsid w:val="00AD0693"/>
    <w:rsid w:val="00AD392D"/>
    <w:rsid w:val="00AD3A14"/>
    <w:rsid w:val="00AD78B9"/>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3A03"/>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1F0"/>
    <w:rsid w:val="00B60990"/>
    <w:rsid w:val="00B61C91"/>
    <w:rsid w:val="00B65AA0"/>
    <w:rsid w:val="00B65F33"/>
    <w:rsid w:val="00B6644D"/>
    <w:rsid w:val="00B66703"/>
    <w:rsid w:val="00B67A26"/>
    <w:rsid w:val="00B7033F"/>
    <w:rsid w:val="00B70F08"/>
    <w:rsid w:val="00B73A6F"/>
    <w:rsid w:val="00B73CEE"/>
    <w:rsid w:val="00B73F7F"/>
    <w:rsid w:val="00B76636"/>
    <w:rsid w:val="00B76F35"/>
    <w:rsid w:val="00B7754E"/>
    <w:rsid w:val="00B82F45"/>
    <w:rsid w:val="00B8414B"/>
    <w:rsid w:val="00B847BF"/>
    <w:rsid w:val="00B87014"/>
    <w:rsid w:val="00B8717D"/>
    <w:rsid w:val="00B8760F"/>
    <w:rsid w:val="00B91705"/>
    <w:rsid w:val="00B91BFA"/>
    <w:rsid w:val="00B968CC"/>
    <w:rsid w:val="00B96BCC"/>
    <w:rsid w:val="00B96F40"/>
    <w:rsid w:val="00BA08A6"/>
    <w:rsid w:val="00BA40D9"/>
    <w:rsid w:val="00BA4964"/>
    <w:rsid w:val="00BA53E9"/>
    <w:rsid w:val="00BA628A"/>
    <w:rsid w:val="00BB0046"/>
    <w:rsid w:val="00BB1029"/>
    <w:rsid w:val="00BB1C29"/>
    <w:rsid w:val="00BB2185"/>
    <w:rsid w:val="00BB331E"/>
    <w:rsid w:val="00BB3833"/>
    <w:rsid w:val="00BB50A3"/>
    <w:rsid w:val="00BB514B"/>
    <w:rsid w:val="00BB57DA"/>
    <w:rsid w:val="00BB5AD7"/>
    <w:rsid w:val="00BC17F6"/>
    <w:rsid w:val="00BC288E"/>
    <w:rsid w:val="00BC4B26"/>
    <w:rsid w:val="00BC692E"/>
    <w:rsid w:val="00BD2F20"/>
    <w:rsid w:val="00BD34D6"/>
    <w:rsid w:val="00BD431B"/>
    <w:rsid w:val="00BD458B"/>
    <w:rsid w:val="00BD4F9E"/>
    <w:rsid w:val="00BE0D29"/>
    <w:rsid w:val="00BE0E7A"/>
    <w:rsid w:val="00BE146C"/>
    <w:rsid w:val="00BE14D5"/>
    <w:rsid w:val="00BE16AD"/>
    <w:rsid w:val="00BE4161"/>
    <w:rsid w:val="00BE461D"/>
    <w:rsid w:val="00BE5DE3"/>
    <w:rsid w:val="00BE670B"/>
    <w:rsid w:val="00BF13DF"/>
    <w:rsid w:val="00BF1CD2"/>
    <w:rsid w:val="00BF324E"/>
    <w:rsid w:val="00BF4F71"/>
    <w:rsid w:val="00BF51AA"/>
    <w:rsid w:val="00BF5445"/>
    <w:rsid w:val="00C005E9"/>
    <w:rsid w:val="00C01312"/>
    <w:rsid w:val="00C02F9A"/>
    <w:rsid w:val="00C044A2"/>
    <w:rsid w:val="00C05F5E"/>
    <w:rsid w:val="00C07D70"/>
    <w:rsid w:val="00C1496D"/>
    <w:rsid w:val="00C150CA"/>
    <w:rsid w:val="00C1535B"/>
    <w:rsid w:val="00C166BE"/>
    <w:rsid w:val="00C2157C"/>
    <w:rsid w:val="00C26B77"/>
    <w:rsid w:val="00C3050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7CB2"/>
    <w:rsid w:val="00C6180F"/>
    <w:rsid w:val="00C61FD2"/>
    <w:rsid w:val="00C62174"/>
    <w:rsid w:val="00C62B8E"/>
    <w:rsid w:val="00C630C4"/>
    <w:rsid w:val="00C65A7C"/>
    <w:rsid w:val="00C65BD4"/>
    <w:rsid w:val="00C70337"/>
    <w:rsid w:val="00C70806"/>
    <w:rsid w:val="00C734D1"/>
    <w:rsid w:val="00C758F1"/>
    <w:rsid w:val="00C76141"/>
    <w:rsid w:val="00C7687A"/>
    <w:rsid w:val="00C76ACF"/>
    <w:rsid w:val="00C83EEE"/>
    <w:rsid w:val="00C8709F"/>
    <w:rsid w:val="00C9161D"/>
    <w:rsid w:val="00C92735"/>
    <w:rsid w:val="00C93FF9"/>
    <w:rsid w:val="00C952A6"/>
    <w:rsid w:val="00C9654C"/>
    <w:rsid w:val="00C96632"/>
    <w:rsid w:val="00C96D11"/>
    <w:rsid w:val="00C979A3"/>
    <w:rsid w:val="00CA14EF"/>
    <w:rsid w:val="00CA341E"/>
    <w:rsid w:val="00CA51B6"/>
    <w:rsid w:val="00CA7479"/>
    <w:rsid w:val="00CB030E"/>
    <w:rsid w:val="00CC08D4"/>
    <w:rsid w:val="00CC31A2"/>
    <w:rsid w:val="00CC3893"/>
    <w:rsid w:val="00CC69B9"/>
    <w:rsid w:val="00CC6F06"/>
    <w:rsid w:val="00CC7667"/>
    <w:rsid w:val="00CC7A6C"/>
    <w:rsid w:val="00CD0FF7"/>
    <w:rsid w:val="00CD287B"/>
    <w:rsid w:val="00CD3612"/>
    <w:rsid w:val="00CD5344"/>
    <w:rsid w:val="00CD5AF2"/>
    <w:rsid w:val="00CE06AC"/>
    <w:rsid w:val="00CE479C"/>
    <w:rsid w:val="00CF0B5E"/>
    <w:rsid w:val="00CF1B52"/>
    <w:rsid w:val="00CF4C8C"/>
    <w:rsid w:val="00CF66A2"/>
    <w:rsid w:val="00D02BFB"/>
    <w:rsid w:val="00D031A5"/>
    <w:rsid w:val="00D067D9"/>
    <w:rsid w:val="00D06C14"/>
    <w:rsid w:val="00D1013A"/>
    <w:rsid w:val="00D1102E"/>
    <w:rsid w:val="00D124A7"/>
    <w:rsid w:val="00D13F51"/>
    <w:rsid w:val="00D16C35"/>
    <w:rsid w:val="00D17A24"/>
    <w:rsid w:val="00D200A4"/>
    <w:rsid w:val="00D205C4"/>
    <w:rsid w:val="00D22C38"/>
    <w:rsid w:val="00D23B63"/>
    <w:rsid w:val="00D24F1D"/>
    <w:rsid w:val="00D30D9B"/>
    <w:rsid w:val="00D32131"/>
    <w:rsid w:val="00D323D4"/>
    <w:rsid w:val="00D326B0"/>
    <w:rsid w:val="00D35297"/>
    <w:rsid w:val="00D3695D"/>
    <w:rsid w:val="00D3743F"/>
    <w:rsid w:val="00D429EE"/>
    <w:rsid w:val="00D432F3"/>
    <w:rsid w:val="00D43C3B"/>
    <w:rsid w:val="00D449B8"/>
    <w:rsid w:val="00D44EA5"/>
    <w:rsid w:val="00D459CE"/>
    <w:rsid w:val="00D45B59"/>
    <w:rsid w:val="00D47D84"/>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3C05"/>
    <w:rsid w:val="00D74C03"/>
    <w:rsid w:val="00D775CA"/>
    <w:rsid w:val="00D778D1"/>
    <w:rsid w:val="00D80FD2"/>
    <w:rsid w:val="00D85782"/>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6CA"/>
    <w:rsid w:val="00DC1B27"/>
    <w:rsid w:val="00DC5EEE"/>
    <w:rsid w:val="00DD09E2"/>
    <w:rsid w:val="00DD2205"/>
    <w:rsid w:val="00DD264A"/>
    <w:rsid w:val="00DD2A15"/>
    <w:rsid w:val="00DD3CC6"/>
    <w:rsid w:val="00DD48C8"/>
    <w:rsid w:val="00DD5D3B"/>
    <w:rsid w:val="00DD5F4A"/>
    <w:rsid w:val="00DE37D0"/>
    <w:rsid w:val="00DE456D"/>
    <w:rsid w:val="00DE4D28"/>
    <w:rsid w:val="00DE7965"/>
    <w:rsid w:val="00DF1063"/>
    <w:rsid w:val="00DF1F29"/>
    <w:rsid w:val="00DF2847"/>
    <w:rsid w:val="00DF2D8F"/>
    <w:rsid w:val="00DF3D4B"/>
    <w:rsid w:val="00DF42D5"/>
    <w:rsid w:val="00DF7854"/>
    <w:rsid w:val="00DF7C75"/>
    <w:rsid w:val="00E01F3B"/>
    <w:rsid w:val="00E06068"/>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4E94"/>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1A3A"/>
    <w:rsid w:val="00EA64F3"/>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56DC"/>
    <w:rsid w:val="00ED6C41"/>
    <w:rsid w:val="00ED76CD"/>
    <w:rsid w:val="00EE23B4"/>
    <w:rsid w:val="00EE2EEF"/>
    <w:rsid w:val="00EE3C1A"/>
    <w:rsid w:val="00EE436B"/>
    <w:rsid w:val="00EE5A40"/>
    <w:rsid w:val="00EE5F96"/>
    <w:rsid w:val="00EF1C0E"/>
    <w:rsid w:val="00EF2F9B"/>
    <w:rsid w:val="00EF3AF1"/>
    <w:rsid w:val="00EF48CB"/>
    <w:rsid w:val="00F00F8D"/>
    <w:rsid w:val="00F0165A"/>
    <w:rsid w:val="00F01D36"/>
    <w:rsid w:val="00F03F22"/>
    <w:rsid w:val="00F04333"/>
    <w:rsid w:val="00F06F29"/>
    <w:rsid w:val="00F10EF9"/>
    <w:rsid w:val="00F11069"/>
    <w:rsid w:val="00F12D43"/>
    <w:rsid w:val="00F12DC8"/>
    <w:rsid w:val="00F13391"/>
    <w:rsid w:val="00F17E06"/>
    <w:rsid w:val="00F20874"/>
    <w:rsid w:val="00F21DFA"/>
    <w:rsid w:val="00F22C81"/>
    <w:rsid w:val="00F2615D"/>
    <w:rsid w:val="00F266A2"/>
    <w:rsid w:val="00F26CE0"/>
    <w:rsid w:val="00F30999"/>
    <w:rsid w:val="00F3153F"/>
    <w:rsid w:val="00F34FD0"/>
    <w:rsid w:val="00F37113"/>
    <w:rsid w:val="00F40438"/>
    <w:rsid w:val="00F40990"/>
    <w:rsid w:val="00F40A06"/>
    <w:rsid w:val="00F4129E"/>
    <w:rsid w:val="00F420F3"/>
    <w:rsid w:val="00F459EE"/>
    <w:rsid w:val="00F51AD8"/>
    <w:rsid w:val="00F51EFE"/>
    <w:rsid w:val="00F567C4"/>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5059"/>
    <w:rsid w:val="00F86566"/>
    <w:rsid w:val="00F873B1"/>
    <w:rsid w:val="00F9232F"/>
    <w:rsid w:val="00F92406"/>
    <w:rsid w:val="00F92414"/>
    <w:rsid w:val="00F93BC7"/>
    <w:rsid w:val="00F95135"/>
    <w:rsid w:val="00F9561D"/>
    <w:rsid w:val="00F963E0"/>
    <w:rsid w:val="00FA1609"/>
    <w:rsid w:val="00FA2A44"/>
    <w:rsid w:val="00FA2BBC"/>
    <w:rsid w:val="00FA4633"/>
    <w:rsid w:val="00FA6854"/>
    <w:rsid w:val="00FA68B2"/>
    <w:rsid w:val="00FA6D89"/>
    <w:rsid w:val="00FB067D"/>
    <w:rsid w:val="00FB4DFC"/>
    <w:rsid w:val="00FB4E82"/>
    <w:rsid w:val="00FC1E9D"/>
    <w:rsid w:val="00FC2C57"/>
    <w:rsid w:val="00FC2D0E"/>
    <w:rsid w:val="00FC63ED"/>
    <w:rsid w:val="00FC6819"/>
    <w:rsid w:val="00FD48CB"/>
    <w:rsid w:val="00FD5666"/>
    <w:rsid w:val="00FD70CA"/>
    <w:rsid w:val="00FE0E61"/>
    <w:rsid w:val="00FE3376"/>
    <w:rsid w:val="00FE3DCC"/>
    <w:rsid w:val="00FF3892"/>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paragraph" w:styleId="Heading2">
    <w:name w:val="heading 2"/>
    <w:basedOn w:val="Normal"/>
    <w:next w:val="Normal"/>
    <w:link w:val="Heading2Char"/>
    <w:uiPriority w:val="9"/>
    <w:semiHidden/>
    <w:unhideWhenUsed/>
    <w:qFormat/>
    <w:rsid w:val="005063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A6682C"/>
    <w:pPr>
      <w:spacing w:before="100" w:beforeAutospacing="1" w:after="100" w:afterAutospacing="1" w:line="240" w:lineRule="auto"/>
      <w:jc w:val="left"/>
      <w:outlineLvl w:val="4"/>
    </w:pPr>
    <w:rPr>
      <w:rFonts w:eastAsia="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customStyle="1" w:styleId="UnresolvedMention5">
    <w:name w:val="Unresolved Mention5"/>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 w:type="character" w:customStyle="1" w:styleId="Heading5Char">
    <w:name w:val="Heading 5 Char"/>
    <w:basedOn w:val="DefaultParagraphFont"/>
    <w:link w:val="Heading5"/>
    <w:uiPriority w:val="9"/>
    <w:rsid w:val="00A6682C"/>
    <w:rPr>
      <w:rFonts w:ascii="Times New Roman" w:eastAsia="Times New Roman" w:hAnsi="Times New Roman" w:cs="Times New Roman"/>
      <w:b/>
      <w:bCs/>
      <w:sz w:val="20"/>
      <w:szCs w:val="20"/>
      <w:lang w:eastAsia="en-CA"/>
    </w:rPr>
  </w:style>
  <w:style w:type="character" w:customStyle="1" w:styleId="Heading2Char">
    <w:name w:val="Heading 2 Char"/>
    <w:basedOn w:val="DefaultParagraphFont"/>
    <w:link w:val="Heading2"/>
    <w:uiPriority w:val="9"/>
    <w:semiHidden/>
    <w:rsid w:val="0050632A"/>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8479E7"/>
    <w:rPr>
      <w:color w:val="605E5C"/>
      <w:shd w:val="clear" w:color="auto" w:fill="E1DFDD"/>
    </w:rPr>
  </w:style>
  <w:style w:type="character" w:customStyle="1" w:styleId="xn-money">
    <w:name w:val="xn-money"/>
    <w:basedOn w:val="DefaultParagraphFont"/>
    <w:rsid w:val="00CA3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23042872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560750678">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883058157">
      <w:bodyDiv w:val="1"/>
      <w:marLeft w:val="0"/>
      <w:marRight w:val="0"/>
      <w:marTop w:val="0"/>
      <w:marBottom w:val="0"/>
      <w:divBdr>
        <w:top w:val="none" w:sz="0" w:space="0" w:color="auto"/>
        <w:left w:val="none" w:sz="0" w:space="0" w:color="auto"/>
        <w:bottom w:val="none" w:sz="0" w:space="0" w:color="auto"/>
        <w:right w:val="none" w:sz="0" w:space="0" w:color="auto"/>
      </w:divBdr>
      <w:divsChild>
        <w:div w:id="343174147">
          <w:marLeft w:val="446"/>
          <w:marRight w:val="0"/>
          <w:marTop w:val="0"/>
          <w:marBottom w:val="0"/>
          <w:divBdr>
            <w:top w:val="none" w:sz="0" w:space="0" w:color="auto"/>
            <w:left w:val="none" w:sz="0" w:space="0" w:color="auto"/>
            <w:bottom w:val="none" w:sz="0" w:space="0" w:color="auto"/>
            <w:right w:val="none" w:sz="0" w:space="0" w:color="auto"/>
          </w:divBdr>
        </w:div>
        <w:div w:id="1589970266">
          <w:marLeft w:val="446"/>
          <w:marRight w:val="0"/>
          <w:marTop w:val="0"/>
          <w:marBottom w:val="0"/>
          <w:divBdr>
            <w:top w:val="none" w:sz="0" w:space="0" w:color="auto"/>
            <w:left w:val="none" w:sz="0" w:space="0" w:color="auto"/>
            <w:bottom w:val="none" w:sz="0" w:space="0" w:color="auto"/>
            <w:right w:val="none" w:sz="0" w:space="0" w:color="auto"/>
          </w:divBdr>
        </w:div>
        <w:div w:id="656156706">
          <w:marLeft w:val="446"/>
          <w:marRight w:val="0"/>
          <w:marTop w:val="0"/>
          <w:marBottom w:val="0"/>
          <w:divBdr>
            <w:top w:val="none" w:sz="0" w:space="0" w:color="auto"/>
            <w:left w:val="none" w:sz="0" w:space="0" w:color="auto"/>
            <w:bottom w:val="none" w:sz="0" w:space="0" w:color="auto"/>
            <w:right w:val="none" w:sz="0" w:space="0" w:color="auto"/>
          </w:divBdr>
        </w:div>
      </w:divsChild>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880507111">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EF8B-CD93-4B85-93D3-9D0C3B1A4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8</Words>
  <Characters>8600</Characters>
  <Application>Microsoft Office Word</Application>
  <DocSecurity>0</DocSecurity>
  <Lines>71</Lines>
  <Paragraphs>20</Paragraphs>
  <ScaleCrop>false</ScaleCrop>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2T11:34:00Z</dcterms:created>
  <dcterms:modified xsi:type="dcterms:W3CDTF">2023-04-12T11:34:00Z</dcterms:modified>
</cp:coreProperties>
</file>